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54BA1E" w14:textId="44895A73" w:rsidR="00F4317F" w:rsidRPr="00F4317F" w:rsidRDefault="00F4317F" w:rsidP="007F5833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bookmarkStart w:id="0" w:name="_GoBack"/>
      <w:bookmarkEnd w:id="0"/>
      <w:r w:rsidRPr="00F4317F">
        <w:rPr>
          <w:rFonts w:ascii="Arial" w:hAnsi="Arial" w:cs="Arial"/>
          <w:b/>
          <w:sz w:val="20"/>
          <w:szCs w:val="20"/>
        </w:rPr>
        <w:t>Time Recording, Approval, and Correction Process</w:t>
      </w:r>
    </w:p>
    <w:p w14:paraId="774D78AE" w14:textId="77777777" w:rsidR="007C3469" w:rsidRDefault="007C3469" w:rsidP="007F5833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645FB867" w14:textId="7FF1B8DA" w:rsidR="00F4317F" w:rsidRPr="00F4317F" w:rsidRDefault="00F4317F" w:rsidP="007F583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F4317F">
        <w:rPr>
          <w:rFonts w:ascii="Arial" w:hAnsi="Arial" w:cs="Arial"/>
          <w:b/>
          <w:sz w:val="20"/>
          <w:szCs w:val="20"/>
        </w:rPr>
        <w:t>Last Updated:</w:t>
      </w:r>
      <w:r w:rsidRPr="00F4317F">
        <w:rPr>
          <w:rFonts w:ascii="Arial" w:hAnsi="Arial" w:cs="Arial"/>
          <w:sz w:val="20"/>
          <w:szCs w:val="20"/>
        </w:rPr>
        <w:t xml:space="preserve"> </w:t>
      </w:r>
      <w:r w:rsidR="007C3469">
        <w:rPr>
          <w:rFonts w:ascii="Arial" w:hAnsi="Arial" w:cs="Arial"/>
          <w:sz w:val="20"/>
          <w:szCs w:val="20"/>
        </w:rPr>
        <w:t>6/17/2019</w:t>
      </w:r>
    </w:p>
    <w:p w14:paraId="7A3AB1F7" w14:textId="7DF79983" w:rsidR="007C3469" w:rsidRDefault="00D12271" w:rsidP="007F583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F4317F">
        <w:rPr>
          <w:rFonts w:ascii="Arial" w:hAnsi="Arial" w:cs="Arial"/>
          <w:sz w:val="20"/>
          <w:szCs w:val="20"/>
        </w:rPr>
        <w:t>This process outlines the time</w:t>
      </w:r>
      <w:r w:rsidR="007F5833" w:rsidRPr="00F4317F">
        <w:rPr>
          <w:rFonts w:ascii="Arial" w:hAnsi="Arial" w:cs="Arial"/>
          <w:sz w:val="20"/>
          <w:szCs w:val="20"/>
        </w:rPr>
        <w:t xml:space="preserve"> entry</w:t>
      </w:r>
      <w:r w:rsidRPr="00F4317F">
        <w:rPr>
          <w:rFonts w:ascii="Arial" w:hAnsi="Arial" w:cs="Arial"/>
          <w:sz w:val="20"/>
          <w:szCs w:val="20"/>
        </w:rPr>
        <w:t xml:space="preserve"> and approval process for each of the time entry methods. </w:t>
      </w:r>
      <w:r w:rsidR="007C3469">
        <w:rPr>
          <w:rFonts w:ascii="Arial" w:hAnsi="Arial" w:cs="Arial"/>
          <w:sz w:val="20"/>
          <w:szCs w:val="20"/>
        </w:rPr>
        <w:t>Approvals are due by 10:00 PM on Mondays following the end of the pay period. Approvals of any corrections or changes to that pay period are due by 4:30 PM. A best practice for most supervisors is to review and approve timesheets every Monday, when applicable.</w:t>
      </w:r>
    </w:p>
    <w:p w14:paraId="60E46C6B" w14:textId="48FF864C" w:rsidR="007C3469" w:rsidRDefault="007C3469" w:rsidP="007F5833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DCFFBA3" w14:textId="3315160E" w:rsidR="007C3469" w:rsidRDefault="007C3469" w:rsidP="007F5833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ayroll calendars are located at </w:t>
      </w:r>
      <w:hyperlink r:id="rId12" w:history="1">
        <w:r w:rsidRPr="00722999">
          <w:rPr>
            <w:rStyle w:val="Hyperlink"/>
            <w:rFonts w:ascii="Arial" w:hAnsi="Arial" w:cs="Arial"/>
            <w:sz w:val="20"/>
            <w:szCs w:val="20"/>
          </w:rPr>
          <w:t>https://www.purdue.edu/business/payroll/Calendars/index.html</w:t>
        </w:r>
      </w:hyperlink>
      <w:r>
        <w:rPr>
          <w:rFonts w:ascii="Arial" w:hAnsi="Arial" w:cs="Arial"/>
          <w:sz w:val="20"/>
          <w:szCs w:val="20"/>
        </w:rPr>
        <w:t xml:space="preserve"> </w:t>
      </w:r>
    </w:p>
    <w:p w14:paraId="31AADDA0" w14:textId="02BB276F" w:rsidR="003056F7" w:rsidRPr="00F4317F" w:rsidRDefault="007C3469" w:rsidP="007F5833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</w:p>
    <w:p w14:paraId="6BD1DF4F" w14:textId="21CCE085" w:rsidR="007F5833" w:rsidRPr="00F4317F" w:rsidRDefault="00D12271" w:rsidP="007F5833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F4317F">
        <w:rPr>
          <w:rFonts w:ascii="Arial" w:hAnsi="Arial" w:cs="Arial"/>
          <w:sz w:val="20"/>
          <w:szCs w:val="20"/>
        </w:rPr>
        <w:t xml:space="preserve">All timekeeping resources can be found </w:t>
      </w:r>
      <w:r w:rsidR="007F5833" w:rsidRPr="00F4317F">
        <w:rPr>
          <w:rFonts w:ascii="Arial" w:hAnsi="Arial" w:cs="Arial"/>
          <w:sz w:val="20"/>
          <w:szCs w:val="20"/>
        </w:rPr>
        <w:t xml:space="preserve">at </w:t>
      </w:r>
      <w:hyperlink r:id="rId13" w:history="1">
        <w:r w:rsidR="007F5833" w:rsidRPr="00F4317F">
          <w:rPr>
            <w:rStyle w:val="Hyperlink"/>
            <w:rFonts w:ascii="Arial" w:hAnsi="Arial" w:cs="Arial"/>
            <w:sz w:val="20"/>
            <w:szCs w:val="20"/>
          </w:rPr>
          <w:t>www.purdue.edu/timehelp</w:t>
        </w:r>
      </w:hyperlink>
      <w:r w:rsidR="002249DE">
        <w:rPr>
          <w:rStyle w:val="Hyperlink"/>
          <w:rFonts w:ascii="Arial" w:hAnsi="Arial" w:cs="Arial"/>
          <w:sz w:val="20"/>
          <w:szCs w:val="20"/>
        </w:rPr>
        <w:t>.</w:t>
      </w:r>
    </w:p>
    <w:p w14:paraId="3CF0D5DF" w14:textId="77777777" w:rsidR="007F5833" w:rsidRPr="00F4317F" w:rsidRDefault="007F5833" w:rsidP="007F5833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741" w:type="dxa"/>
        <w:tblLook w:val="04A0" w:firstRow="1" w:lastRow="0" w:firstColumn="1" w:lastColumn="0" w:noHBand="0" w:noVBand="1"/>
      </w:tblPr>
      <w:tblGrid>
        <w:gridCol w:w="1345"/>
        <w:gridCol w:w="7956"/>
        <w:gridCol w:w="1440"/>
      </w:tblGrid>
      <w:tr w:rsidR="00350BE9" w:rsidRPr="00F4317F" w14:paraId="1DC6E829" w14:textId="77777777" w:rsidTr="00E467D7">
        <w:trPr>
          <w:trHeight w:val="288"/>
        </w:trPr>
        <w:tc>
          <w:tcPr>
            <w:tcW w:w="1345" w:type="dxa"/>
            <w:vAlign w:val="bottom"/>
          </w:tcPr>
          <w:p w14:paraId="030522F7" w14:textId="31DFBF46" w:rsidR="004D2BD8" w:rsidRPr="00F4317F" w:rsidRDefault="002249DE" w:rsidP="00D8331E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ask Type</w:t>
            </w:r>
          </w:p>
        </w:tc>
        <w:tc>
          <w:tcPr>
            <w:tcW w:w="7956" w:type="dxa"/>
            <w:vAlign w:val="bottom"/>
          </w:tcPr>
          <w:p w14:paraId="771B0E0E" w14:textId="77777777" w:rsidR="004D2BD8" w:rsidRPr="00F4317F" w:rsidRDefault="004D2BD8" w:rsidP="00D8331E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4317F">
              <w:rPr>
                <w:rFonts w:ascii="Arial" w:hAnsi="Arial" w:cs="Arial"/>
                <w:b/>
                <w:sz w:val="20"/>
                <w:szCs w:val="20"/>
              </w:rPr>
              <w:t>How to Do It</w:t>
            </w:r>
          </w:p>
        </w:tc>
        <w:tc>
          <w:tcPr>
            <w:tcW w:w="1440" w:type="dxa"/>
            <w:vAlign w:val="bottom"/>
          </w:tcPr>
          <w:p w14:paraId="63F7355C" w14:textId="77777777" w:rsidR="004D2BD8" w:rsidRPr="00F4317F" w:rsidRDefault="004D2BD8" w:rsidP="00D8331E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4317F">
              <w:rPr>
                <w:rFonts w:ascii="Arial" w:hAnsi="Arial" w:cs="Arial"/>
                <w:b/>
                <w:sz w:val="20"/>
                <w:szCs w:val="20"/>
              </w:rPr>
              <w:t>Who Does It</w:t>
            </w:r>
          </w:p>
        </w:tc>
      </w:tr>
      <w:tr w:rsidR="00350BE9" w:rsidRPr="00F4317F" w14:paraId="401A3D75" w14:textId="77777777" w:rsidTr="00E467D7">
        <w:trPr>
          <w:trHeight w:val="1237"/>
        </w:trPr>
        <w:tc>
          <w:tcPr>
            <w:tcW w:w="1345" w:type="dxa"/>
            <w:vAlign w:val="center"/>
          </w:tcPr>
          <w:p w14:paraId="72C52949" w14:textId="3861F620" w:rsidR="004D2BD8" w:rsidRPr="00F4317F" w:rsidRDefault="00D12271" w:rsidP="000535F1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Positive Time Entry</w:t>
            </w:r>
          </w:p>
        </w:tc>
        <w:tc>
          <w:tcPr>
            <w:tcW w:w="7956" w:type="dxa"/>
            <w:shd w:val="clear" w:color="auto" w:fill="auto"/>
          </w:tcPr>
          <w:p w14:paraId="2C206CCC" w14:textId="571E937B" w:rsidR="004D2BD8" w:rsidRPr="00F4317F" w:rsidRDefault="00D12271" w:rsidP="00D8331E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Employee accesses SuccessFactors timesheet </w:t>
            </w:r>
            <w:r w:rsidR="002355D7" w:rsidRPr="00F4317F"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Pr="00F4317F">
              <w:rPr>
                <w:rFonts w:ascii="Arial" w:hAnsi="Arial" w:cs="Arial"/>
                <w:sz w:val="20"/>
                <w:szCs w:val="20"/>
              </w:rPr>
              <w:t xml:space="preserve">records </w:t>
            </w:r>
            <w:r w:rsidR="005B22BB" w:rsidRPr="00F4317F">
              <w:rPr>
                <w:rFonts w:ascii="Arial" w:hAnsi="Arial" w:cs="Arial"/>
                <w:sz w:val="20"/>
                <w:szCs w:val="20"/>
              </w:rPr>
              <w:t xml:space="preserve">working time (in hours and tenths) and </w:t>
            </w:r>
            <w:r w:rsidR="00350BE9" w:rsidRPr="00F4317F">
              <w:rPr>
                <w:rFonts w:ascii="Arial" w:hAnsi="Arial" w:cs="Arial"/>
                <w:sz w:val="20"/>
                <w:szCs w:val="20"/>
              </w:rPr>
              <w:t xml:space="preserve">saves and submits time sheet.  </w:t>
            </w:r>
          </w:p>
          <w:p w14:paraId="27694F87" w14:textId="082AF54B" w:rsidR="00532BBF" w:rsidRPr="00F4317F" w:rsidRDefault="00533E96" w:rsidP="00532BB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Materials </w:t>
            </w:r>
            <w:r w:rsidR="00532BBF"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found at </w:t>
            </w:r>
            <w:hyperlink r:id="rId14" w:history="1">
              <w:r w:rsidR="00532BBF" w:rsidRPr="00F4317F">
                <w:rPr>
                  <w:rStyle w:val="Hyperlink"/>
                  <w:rFonts w:ascii="Arial" w:hAnsi="Arial" w:cs="Arial"/>
                  <w:sz w:val="20"/>
                  <w:szCs w:val="20"/>
                </w:rPr>
                <w:t>www.purdue.edu/timehelp</w:t>
              </w:r>
            </w:hyperlink>
          </w:p>
          <w:p w14:paraId="0E1CA87E" w14:textId="11B59013" w:rsidR="00532BBF" w:rsidRPr="00F4317F" w:rsidRDefault="00532BBF" w:rsidP="00532BB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QRG: Positive Time Entry</w:t>
            </w:r>
          </w:p>
          <w:p w14:paraId="7C7890F5" w14:textId="50207D5F" w:rsidR="00532BBF" w:rsidRPr="00F4317F" w:rsidRDefault="00532BBF" w:rsidP="00532BB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QRG: Positive Time Entry with Cost Overrides</w:t>
            </w:r>
          </w:p>
          <w:p w14:paraId="2FD65406" w14:textId="77777777" w:rsidR="00343AB0" w:rsidRPr="00F4317F" w:rsidRDefault="00532BBF" w:rsidP="0033435C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Video: Positive Time Entry</w:t>
            </w:r>
          </w:p>
          <w:p w14:paraId="10CDBECC" w14:textId="7EB7CB01" w:rsidR="00533E96" w:rsidRPr="00F4317F" w:rsidRDefault="00533E96" w:rsidP="00533E9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Presentation: Supervisor Presentation for Positive Time (Time &amp; Time Off)</w:t>
            </w:r>
          </w:p>
        </w:tc>
        <w:tc>
          <w:tcPr>
            <w:tcW w:w="1440" w:type="dxa"/>
          </w:tcPr>
          <w:p w14:paraId="401D5387" w14:textId="77777777" w:rsidR="004D2BD8" w:rsidRPr="00F4317F" w:rsidRDefault="00EB66BF" w:rsidP="00B807CA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Employee</w:t>
            </w:r>
          </w:p>
        </w:tc>
      </w:tr>
      <w:tr w:rsidR="00350BE9" w:rsidRPr="00F4317F" w14:paraId="2C48CAF5" w14:textId="77777777" w:rsidTr="00E467D7">
        <w:trPr>
          <w:trHeight w:val="1872"/>
        </w:trPr>
        <w:tc>
          <w:tcPr>
            <w:tcW w:w="1345" w:type="dxa"/>
            <w:vAlign w:val="center"/>
          </w:tcPr>
          <w:p w14:paraId="49B47C0F" w14:textId="2BF6CDFB" w:rsidR="004D2BD8" w:rsidRPr="00F4317F" w:rsidRDefault="00D12271" w:rsidP="000535F1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Negative Time Entry</w:t>
            </w:r>
          </w:p>
        </w:tc>
        <w:tc>
          <w:tcPr>
            <w:tcW w:w="7956" w:type="dxa"/>
          </w:tcPr>
          <w:p w14:paraId="1CEE667E" w14:textId="69B9C807" w:rsidR="00D12271" w:rsidRPr="00F4317F" w:rsidRDefault="00D12271" w:rsidP="00B807CA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Employee accesses SuccessFactors timesheet </w:t>
            </w:r>
            <w:r w:rsidR="002355D7" w:rsidRPr="00F4317F">
              <w:rPr>
                <w:rFonts w:ascii="Arial" w:hAnsi="Arial" w:cs="Arial"/>
                <w:sz w:val="20"/>
                <w:szCs w:val="20"/>
              </w:rPr>
              <w:t xml:space="preserve">and </w:t>
            </w:r>
            <w:r w:rsidRPr="00F4317F">
              <w:rPr>
                <w:rFonts w:ascii="Arial" w:hAnsi="Arial" w:cs="Arial"/>
                <w:sz w:val="20"/>
                <w:szCs w:val="20"/>
              </w:rPr>
              <w:t xml:space="preserve">records </w:t>
            </w:r>
            <w:r w:rsidRPr="00F4317F">
              <w:rPr>
                <w:rFonts w:ascii="Arial" w:hAnsi="Arial" w:cs="Arial"/>
                <w:b/>
                <w:sz w:val="20"/>
                <w:szCs w:val="20"/>
                <w:u w:val="single"/>
              </w:rPr>
              <w:t>exceptions to their regular schedule only</w:t>
            </w:r>
            <w:r w:rsidRPr="00F4317F">
              <w:rPr>
                <w:rFonts w:ascii="Arial" w:hAnsi="Arial" w:cs="Arial"/>
                <w:sz w:val="20"/>
                <w:szCs w:val="20"/>
              </w:rPr>
              <w:t xml:space="preserve"> (e.g. overtime, call </w:t>
            </w:r>
            <w:r w:rsidR="00EE5C1F" w:rsidRPr="00F4317F">
              <w:rPr>
                <w:rFonts w:ascii="Arial" w:hAnsi="Arial" w:cs="Arial"/>
                <w:sz w:val="20"/>
                <w:szCs w:val="20"/>
              </w:rPr>
              <w:t xml:space="preserve">back) </w:t>
            </w:r>
            <w:r w:rsidR="005B22BB" w:rsidRPr="00F4317F">
              <w:rPr>
                <w:rFonts w:ascii="Arial" w:hAnsi="Arial" w:cs="Arial"/>
                <w:sz w:val="20"/>
                <w:szCs w:val="20"/>
              </w:rPr>
              <w:t xml:space="preserve">in hours and tenths, </w:t>
            </w:r>
            <w:r w:rsidR="00EE5C1F" w:rsidRPr="00F4317F">
              <w:rPr>
                <w:rFonts w:ascii="Arial" w:hAnsi="Arial" w:cs="Arial"/>
                <w:sz w:val="20"/>
                <w:szCs w:val="20"/>
              </w:rPr>
              <w:t>and</w:t>
            </w:r>
            <w:r w:rsidRPr="00F4317F">
              <w:rPr>
                <w:rFonts w:ascii="Arial" w:hAnsi="Arial" w:cs="Arial"/>
                <w:sz w:val="20"/>
                <w:szCs w:val="20"/>
              </w:rPr>
              <w:t xml:space="preserve"> saves</w:t>
            </w:r>
            <w:r w:rsidR="005B22BB" w:rsidRPr="00F4317F">
              <w:rPr>
                <w:rFonts w:ascii="Arial" w:hAnsi="Arial" w:cs="Arial"/>
                <w:sz w:val="20"/>
                <w:szCs w:val="20"/>
              </w:rPr>
              <w:t xml:space="preserve"> the exception entry. The exception entry flows to the supervisor for approval.</w:t>
            </w:r>
          </w:p>
          <w:p w14:paraId="7F7F5870" w14:textId="60BD6C0F" w:rsidR="004D2BD8" w:rsidRPr="00F4317F" w:rsidRDefault="00D12271" w:rsidP="00D8331E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No action is required if the employee works their regular schedule with no exceptions. Timesheet will be automatically submitted and paid. </w:t>
            </w:r>
          </w:p>
          <w:p w14:paraId="11E66CBA" w14:textId="41F9EDFE" w:rsidR="00532BBF" w:rsidRPr="00F4317F" w:rsidRDefault="00533E96" w:rsidP="00D8331E">
            <w:pPr>
              <w:spacing w:after="0" w:line="240" w:lineRule="auto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Materials </w:t>
            </w:r>
            <w:r w:rsidR="00532BBF"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found at </w:t>
            </w:r>
            <w:hyperlink r:id="rId15" w:history="1">
              <w:r w:rsidR="00532BBF" w:rsidRPr="00F4317F">
                <w:rPr>
                  <w:rStyle w:val="Hyperlink"/>
                  <w:rFonts w:ascii="Arial" w:hAnsi="Arial" w:cs="Arial"/>
                  <w:sz w:val="20"/>
                  <w:szCs w:val="20"/>
                </w:rPr>
                <w:t>www.purdue.edu/timehelp</w:t>
              </w:r>
            </w:hyperlink>
          </w:p>
          <w:p w14:paraId="3D0DD134" w14:textId="3C05D6CE" w:rsidR="005B22BB" w:rsidRPr="00F4317F" w:rsidRDefault="00532BBF" w:rsidP="005B22B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QRG: </w:t>
            </w:r>
            <w:r w:rsidR="005B22BB" w:rsidRPr="00F4317F">
              <w:rPr>
                <w:rFonts w:ascii="Arial" w:hAnsi="Arial" w:cs="Arial"/>
                <w:sz w:val="20"/>
                <w:szCs w:val="20"/>
              </w:rPr>
              <w:t>Negative Time Entry</w:t>
            </w:r>
          </w:p>
          <w:p w14:paraId="561F9C5E" w14:textId="62C638A7" w:rsidR="005B22BB" w:rsidRPr="00F4317F" w:rsidRDefault="00532BBF" w:rsidP="005B22B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QRG: </w:t>
            </w:r>
            <w:r w:rsidR="005B22BB" w:rsidRPr="00F4317F">
              <w:rPr>
                <w:rFonts w:ascii="Arial" w:hAnsi="Arial" w:cs="Arial"/>
                <w:sz w:val="20"/>
                <w:szCs w:val="20"/>
              </w:rPr>
              <w:t>Negative Time Entry with Cost Overrides</w:t>
            </w:r>
          </w:p>
          <w:p w14:paraId="2C565CFC" w14:textId="4C9B4B85" w:rsidR="005B22BB" w:rsidRPr="00F4317F" w:rsidRDefault="00532BBF" w:rsidP="005B22B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Video: </w:t>
            </w:r>
            <w:r w:rsidR="005B22BB" w:rsidRPr="00F4317F">
              <w:rPr>
                <w:rFonts w:ascii="Arial" w:hAnsi="Arial" w:cs="Arial"/>
                <w:sz w:val="20"/>
                <w:szCs w:val="20"/>
              </w:rPr>
              <w:t>Negative Time Entry</w:t>
            </w:r>
          </w:p>
          <w:p w14:paraId="7CAD08E0" w14:textId="4430AC21" w:rsidR="00533E96" w:rsidRPr="00F4317F" w:rsidRDefault="00533E96" w:rsidP="005B22B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Presentation: Supervisor Presentation for Negative Time (Time &amp; Time Off)</w:t>
            </w:r>
          </w:p>
          <w:p w14:paraId="2C081B06" w14:textId="3A821B19" w:rsidR="00D12271" w:rsidRPr="00F4317F" w:rsidRDefault="00D12271" w:rsidP="005B22BB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E018B46" w14:textId="77777777" w:rsidR="004D2BD8" w:rsidRPr="00F4317F" w:rsidRDefault="00EB66BF" w:rsidP="00B807CA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Employee</w:t>
            </w:r>
          </w:p>
        </w:tc>
      </w:tr>
      <w:tr w:rsidR="00D12271" w:rsidRPr="00F4317F" w14:paraId="1063824E" w14:textId="77777777" w:rsidTr="00E467D7">
        <w:trPr>
          <w:trHeight w:val="1237"/>
        </w:trPr>
        <w:tc>
          <w:tcPr>
            <w:tcW w:w="1345" w:type="dxa"/>
            <w:vAlign w:val="center"/>
          </w:tcPr>
          <w:p w14:paraId="2949039F" w14:textId="362A37C8" w:rsidR="00D12271" w:rsidRPr="00F4317F" w:rsidRDefault="00D12271" w:rsidP="000535F1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Webclock Time Entry</w:t>
            </w:r>
          </w:p>
        </w:tc>
        <w:tc>
          <w:tcPr>
            <w:tcW w:w="7956" w:type="dxa"/>
          </w:tcPr>
          <w:p w14:paraId="0036A423" w14:textId="058B7E2D" w:rsidR="00D12271" w:rsidRPr="00F4317F" w:rsidRDefault="00D12271" w:rsidP="00B807CA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Employee accesses the Webclock to </w:t>
            </w:r>
            <w:r w:rsidR="005B22BB" w:rsidRPr="00F4317F">
              <w:rPr>
                <w:rFonts w:ascii="Arial" w:hAnsi="Arial" w:cs="Arial"/>
                <w:sz w:val="20"/>
                <w:szCs w:val="20"/>
              </w:rPr>
              <w:t>clock in and out, forming a time pair</w:t>
            </w:r>
            <w:r w:rsidRPr="00F4317F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EE5C1F" w:rsidRPr="00F4317F">
              <w:rPr>
                <w:rFonts w:ascii="Arial" w:hAnsi="Arial" w:cs="Arial"/>
                <w:sz w:val="20"/>
                <w:szCs w:val="20"/>
              </w:rPr>
              <w:t>Supervisors approve time pairs within the webclock.</w:t>
            </w:r>
          </w:p>
          <w:p w14:paraId="521D67C3" w14:textId="2523FBE8" w:rsidR="00532BBF" w:rsidRPr="00F4317F" w:rsidRDefault="00533E96" w:rsidP="00532BBF">
            <w:pPr>
              <w:spacing w:after="0" w:line="240" w:lineRule="auto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Materials </w:t>
            </w:r>
            <w:r w:rsidR="00532BBF"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found at </w:t>
            </w:r>
            <w:hyperlink r:id="rId16" w:history="1">
              <w:r w:rsidR="00532BBF" w:rsidRPr="00F4317F">
                <w:rPr>
                  <w:rStyle w:val="Hyperlink"/>
                  <w:rFonts w:ascii="Arial" w:hAnsi="Arial" w:cs="Arial"/>
                  <w:sz w:val="20"/>
                  <w:szCs w:val="20"/>
                </w:rPr>
                <w:t>www.purdue.edu/timehelp</w:t>
              </w:r>
            </w:hyperlink>
          </w:p>
          <w:p w14:paraId="685B2837" w14:textId="276D2B52" w:rsidR="00532BBF" w:rsidRPr="00F4317F" w:rsidRDefault="00532BBF" w:rsidP="009101D2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QRG: </w:t>
            </w:r>
            <w:r w:rsidR="005B22BB" w:rsidRPr="00F4317F">
              <w:rPr>
                <w:rFonts w:ascii="Arial" w:hAnsi="Arial" w:cs="Arial"/>
                <w:sz w:val="20"/>
                <w:szCs w:val="20"/>
              </w:rPr>
              <w:t>Recording and Editing Time</w:t>
            </w:r>
            <w:r w:rsidR="009101D2" w:rsidRPr="00F4317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2F79404" w14:textId="03B0613E" w:rsidR="00532BBF" w:rsidRPr="00F4317F" w:rsidRDefault="00532BBF" w:rsidP="009101D2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Cheat Sheet: </w:t>
            </w:r>
            <w:r w:rsidR="009101D2" w:rsidRPr="00F4317F">
              <w:rPr>
                <w:rFonts w:ascii="Arial" w:hAnsi="Arial" w:cs="Arial"/>
                <w:sz w:val="20"/>
                <w:szCs w:val="20"/>
              </w:rPr>
              <w:t>Recording and Editing Time</w:t>
            </w:r>
          </w:p>
          <w:p w14:paraId="50CC787D" w14:textId="77777777" w:rsidR="009101D2" w:rsidRPr="00F4317F" w:rsidRDefault="005B22BB" w:rsidP="0033435C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Videos</w:t>
            </w:r>
            <w:r w:rsidR="00532BBF" w:rsidRPr="00F4317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9101D2" w:rsidRPr="00F4317F">
              <w:rPr>
                <w:rFonts w:ascii="Arial" w:hAnsi="Arial" w:cs="Arial"/>
                <w:sz w:val="20"/>
                <w:szCs w:val="20"/>
              </w:rPr>
              <w:t>Recording and Editing Time</w:t>
            </w:r>
          </w:p>
          <w:p w14:paraId="711CA1FB" w14:textId="4D506A8C" w:rsidR="00533E96" w:rsidRPr="00F4317F" w:rsidRDefault="00533E96" w:rsidP="00533E9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Presentation: Time and Time Off Overview</w:t>
            </w:r>
          </w:p>
        </w:tc>
        <w:tc>
          <w:tcPr>
            <w:tcW w:w="1440" w:type="dxa"/>
          </w:tcPr>
          <w:p w14:paraId="727F155D" w14:textId="2066D06C" w:rsidR="00D12271" w:rsidRPr="00F4317F" w:rsidRDefault="00D12271" w:rsidP="00B807CA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Employee</w:t>
            </w:r>
          </w:p>
        </w:tc>
      </w:tr>
      <w:tr w:rsidR="00350BE9" w:rsidRPr="00F4317F" w14:paraId="4E3A5891" w14:textId="77777777" w:rsidTr="00E467D7">
        <w:trPr>
          <w:trHeight w:val="576"/>
        </w:trPr>
        <w:tc>
          <w:tcPr>
            <w:tcW w:w="1345" w:type="dxa"/>
            <w:vAlign w:val="center"/>
          </w:tcPr>
          <w:p w14:paraId="2A465BF2" w14:textId="7D6A35B5" w:rsidR="00557AE3" w:rsidRPr="00F4317F" w:rsidRDefault="00D12271" w:rsidP="00E00948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Supervisor</w:t>
            </w:r>
            <w:r w:rsidR="00F01BA1" w:rsidRPr="00F4317F">
              <w:rPr>
                <w:rFonts w:ascii="Arial" w:hAnsi="Arial" w:cs="Arial"/>
                <w:sz w:val="20"/>
                <w:szCs w:val="20"/>
              </w:rPr>
              <w:t xml:space="preserve"> approval</w:t>
            </w:r>
            <w:r w:rsidR="00E00948">
              <w:rPr>
                <w:rFonts w:ascii="Arial" w:hAnsi="Arial" w:cs="Arial"/>
                <w:sz w:val="20"/>
                <w:szCs w:val="20"/>
              </w:rPr>
              <w:t xml:space="preserve"> by 10:00 PM Tuesdays</w:t>
            </w:r>
          </w:p>
        </w:tc>
        <w:tc>
          <w:tcPr>
            <w:tcW w:w="7956" w:type="dxa"/>
          </w:tcPr>
          <w:p w14:paraId="61D01D9E" w14:textId="2FE9D905" w:rsidR="00895306" w:rsidRPr="00F4317F" w:rsidRDefault="00E41DFA" w:rsidP="00D12271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Approval is due on the </w:t>
            </w:r>
            <w:r w:rsidR="00E00948" w:rsidRPr="00E00948">
              <w:rPr>
                <w:rFonts w:ascii="Arial" w:hAnsi="Arial" w:cs="Arial"/>
                <w:sz w:val="20"/>
                <w:szCs w:val="20"/>
                <w:u w:val="single"/>
              </w:rPr>
              <w:t>Mondays</w:t>
            </w:r>
            <w:r w:rsidRPr="00E00948">
              <w:rPr>
                <w:rFonts w:ascii="Arial" w:hAnsi="Arial" w:cs="Arial"/>
                <w:sz w:val="20"/>
                <w:szCs w:val="20"/>
                <w:u w:val="single"/>
              </w:rPr>
              <w:t xml:space="preserve"> at </w:t>
            </w:r>
            <w:r w:rsidR="00E00948" w:rsidRPr="00E00948">
              <w:rPr>
                <w:rFonts w:ascii="Arial" w:hAnsi="Arial" w:cs="Arial"/>
                <w:sz w:val="20"/>
                <w:szCs w:val="20"/>
                <w:u w:val="single"/>
              </w:rPr>
              <w:t>10:00 PM</w:t>
            </w:r>
            <w:r w:rsidR="00E0094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95306" w:rsidRPr="00F4317F">
              <w:rPr>
                <w:rFonts w:ascii="Arial" w:hAnsi="Arial" w:cs="Arial"/>
                <w:sz w:val="20"/>
                <w:szCs w:val="20"/>
              </w:rPr>
              <w:t>following the end of each pay period.</w:t>
            </w:r>
          </w:p>
          <w:p w14:paraId="04AE774D" w14:textId="2853CE54" w:rsidR="00D8331E" w:rsidRPr="00F4317F" w:rsidRDefault="002E7BD8" w:rsidP="00532BBF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For details regarding delegation of workflow, see </w:t>
            </w:r>
            <w:hyperlink r:id="rId17" w:history="1">
              <w:r w:rsidRPr="00F4317F">
                <w:rPr>
                  <w:rStyle w:val="Hyperlink"/>
                  <w:rFonts w:ascii="Arial" w:hAnsi="Arial" w:cs="Arial"/>
                  <w:sz w:val="20"/>
                  <w:szCs w:val="20"/>
                </w:rPr>
                <w:t>Adding or Removing Workflow Delegation</w:t>
              </w:r>
            </w:hyperlink>
            <w:r w:rsidRPr="00F4317F">
              <w:rPr>
                <w:rFonts w:ascii="Arial" w:hAnsi="Arial" w:cs="Arial"/>
                <w:sz w:val="20"/>
                <w:szCs w:val="20"/>
              </w:rPr>
              <w:t xml:space="preserve"> (blanket delegation of all items).</w:t>
            </w:r>
          </w:p>
          <w:p w14:paraId="1FA2118C" w14:textId="46B7B644" w:rsidR="00895306" w:rsidRPr="00F4317F" w:rsidRDefault="00532BBF" w:rsidP="00D8331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S</w:t>
            </w:r>
            <w:r w:rsidR="00D8331E" w:rsidRPr="00F4317F">
              <w:rPr>
                <w:rFonts w:ascii="Arial" w:hAnsi="Arial" w:cs="Arial"/>
                <w:sz w:val="20"/>
                <w:szCs w:val="20"/>
              </w:rPr>
              <w:t xml:space="preserve">upervisors have access to run the report </w:t>
            </w:r>
            <w:r w:rsidR="00D8331E" w:rsidRPr="00F4317F">
              <w:rPr>
                <w:rFonts w:ascii="Arial" w:hAnsi="Arial" w:cs="Arial"/>
                <w:i/>
                <w:sz w:val="20"/>
                <w:szCs w:val="20"/>
              </w:rPr>
              <w:t>SuccessFactors Time Details Report for Managers</w:t>
            </w:r>
            <w:r w:rsidR="00D8331E" w:rsidRPr="00F4317F">
              <w:rPr>
                <w:rFonts w:ascii="Arial" w:hAnsi="Arial" w:cs="Arial"/>
                <w:sz w:val="20"/>
                <w:szCs w:val="20"/>
              </w:rPr>
              <w:t xml:space="preserve"> at any time using the </w:t>
            </w:r>
            <w:hyperlink r:id="rId18" w:history="1">
              <w:r w:rsidR="00D8331E" w:rsidRPr="00F4317F">
                <w:rPr>
                  <w:rStyle w:val="Hyperlink"/>
                  <w:rFonts w:ascii="Arial" w:hAnsi="Arial" w:cs="Arial"/>
                  <w:sz w:val="20"/>
                  <w:szCs w:val="20"/>
                </w:rPr>
                <w:t>SuccessFactors Repo</w:t>
              </w:r>
              <w:r w:rsidRPr="00F4317F">
                <w:rPr>
                  <w:rStyle w:val="Hyperlink"/>
                  <w:rFonts w:ascii="Arial" w:hAnsi="Arial" w:cs="Arial"/>
                  <w:sz w:val="20"/>
                  <w:szCs w:val="20"/>
                </w:rPr>
                <w:t>r</w:t>
              </w:r>
              <w:r w:rsidR="00D8331E" w:rsidRPr="00F4317F">
                <w:rPr>
                  <w:rStyle w:val="Hyperlink"/>
                  <w:rFonts w:ascii="Arial" w:hAnsi="Arial" w:cs="Arial"/>
                  <w:sz w:val="20"/>
                  <w:szCs w:val="20"/>
                </w:rPr>
                <w:t>t Center</w:t>
              </w:r>
            </w:hyperlink>
            <w:r w:rsidR="00D8331E" w:rsidRPr="00F4317F">
              <w:rPr>
                <w:rFonts w:ascii="Arial" w:hAnsi="Arial" w:cs="Arial"/>
                <w:sz w:val="20"/>
                <w:szCs w:val="20"/>
              </w:rPr>
              <w:t>.</w:t>
            </w:r>
            <w:r w:rsidR="0033435C" w:rsidRPr="00F4317F">
              <w:rPr>
                <w:rFonts w:ascii="Arial" w:hAnsi="Arial" w:cs="Arial"/>
                <w:sz w:val="20"/>
                <w:szCs w:val="20"/>
              </w:rPr>
              <w:t xml:space="preserve"> This report provides an overview of Time and Time Off for each employee.</w:t>
            </w:r>
          </w:p>
          <w:p w14:paraId="61827A49" w14:textId="77777777" w:rsidR="00D8331E" w:rsidRPr="00F4317F" w:rsidRDefault="00D8331E" w:rsidP="00D8331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1EC3AA9" w14:textId="0A0AD5EE" w:rsidR="000535F1" w:rsidRPr="00F4317F" w:rsidRDefault="000535F1" w:rsidP="000535F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4317F">
              <w:rPr>
                <w:rFonts w:ascii="Arial" w:hAnsi="Arial" w:cs="Arial"/>
                <w:b/>
                <w:sz w:val="20"/>
                <w:szCs w:val="20"/>
              </w:rPr>
              <w:t>Positive &amp; Negative Time Entry</w:t>
            </w:r>
          </w:p>
          <w:p w14:paraId="61342077" w14:textId="77777777" w:rsidR="000535F1" w:rsidRPr="00F4317F" w:rsidRDefault="00E41DFA" w:rsidP="00E3315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All positive entry timesheets flow to the supervisor</w:t>
            </w:r>
            <w:r w:rsidR="0067487E" w:rsidRPr="00F4317F">
              <w:rPr>
                <w:rFonts w:ascii="Arial" w:hAnsi="Arial" w:cs="Arial"/>
                <w:sz w:val="20"/>
                <w:szCs w:val="20"/>
              </w:rPr>
              <w:t xml:space="preserve"> for approval</w:t>
            </w:r>
            <w:r w:rsidRPr="00F4317F">
              <w:rPr>
                <w:rFonts w:ascii="Arial" w:hAnsi="Arial" w:cs="Arial"/>
                <w:sz w:val="20"/>
                <w:szCs w:val="20"/>
              </w:rPr>
              <w:t xml:space="preserve"> via SuccessFactors workflow.</w:t>
            </w:r>
          </w:p>
          <w:p w14:paraId="146BD318" w14:textId="77777777" w:rsidR="00E3315F" w:rsidRPr="00F4317F" w:rsidRDefault="00E41DFA" w:rsidP="00E3315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Negative entry timesheets, if edited,</w:t>
            </w:r>
            <w:r w:rsidR="00D12271" w:rsidRPr="00F4317F">
              <w:rPr>
                <w:rFonts w:ascii="Arial" w:hAnsi="Arial" w:cs="Arial"/>
                <w:sz w:val="20"/>
                <w:szCs w:val="20"/>
              </w:rPr>
              <w:t xml:space="preserve"> flow to the supervisor for approval via </w:t>
            </w:r>
            <w:r w:rsidR="0067487E" w:rsidRPr="00F4317F">
              <w:rPr>
                <w:rFonts w:ascii="Arial" w:hAnsi="Arial" w:cs="Arial"/>
                <w:sz w:val="20"/>
                <w:szCs w:val="20"/>
              </w:rPr>
              <w:t>SuccessFactors workflow.</w:t>
            </w:r>
          </w:p>
          <w:p w14:paraId="7228AAF1" w14:textId="6FC4781D" w:rsidR="00E3315F" w:rsidRPr="00F4317F" w:rsidRDefault="00533E96" w:rsidP="00E3315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Materials </w:t>
            </w:r>
            <w:r w:rsidR="00E3315F"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found at </w:t>
            </w:r>
            <w:hyperlink r:id="rId19" w:history="1">
              <w:r w:rsidR="00E3315F" w:rsidRPr="00F4317F">
                <w:rPr>
                  <w:rStyle w:val="Hyperlink"/>
                  <w:rFonts w:ascii="Arial" w:hAnsi="Arial" w:cs="Arial"/>
                  <w:sz w:val="20"/>
                  <w:szCs w:val="20"/>
                </w:rPr>
                <w:t>www.purdue.edu/timehelp</w:t>
              </w:r>
            </w:hyperlink>
          </w:p>
          <w:p w14:paraId="546D297F" w14:textId="4E31D4EC" w:rsidR="00343AB0" w:rsidRPr="00F4317F" w:rsidRDefault="00343AB0" w:rsidP="00E3315F">
            <w:pPr>
              <w:pStyle w:val="ListParagraph"/>
              <w:numPr>
                <w:ilvl w:val="1"/>
                <w:numId w:val="7"/>
              </w:numPr>
              <w:spacing w:after="0" w:line="240" w:lineRule="auto"/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QRG: </w:t>
            </w:r>
            <w:r w:rsidRPr="00F4317F"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</w:rPr>
              <w:t>Approving Time – Positive and Negative</w:t>
            </w:r>
          </w:p>
          <w:p w14:paraId="05DDC321" w14:textId="086A539E" w:rsidR="00532BBF" w:rsidRPr="00F4317F" w:rsidRDefault="00532BBF" w:rsidP="00E3315F">
            <w:pPr>
              <w:pStyle w:val="ListParagraph"/>
              <w:numPr>
                <w:ilvl w:val="1"/>
                <w:numId w:val="7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</w:rPr>
              <w:t>Video: Time Approval for Managers</w:t>
            </w:r>
          </w:p>
          <w:p w14:paraId="45043685" w14:textId="52A20A7F" w:rsidR="00D8331E" w:rsidRPr="00F4317F" w:rsidRDefault="00D8331E" w:rsidP="00D8331E">
            <w:pPr>
              <w:pStyle w:val="ListParagraph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EA93D61" w14:textId="74229445" w:rsidR="000535F1" w:rsidRPr="00F4317F" w:rsidRDefault="000535F1" w:rsidP="000535F1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4317F">
              <w:rPr>
                <w:rFonts w:ascii="Arial" w:hAnsi="Arial" w:cs="Arial"/>
                <w:b/>
                <w:sz w:val="20"/>
                <w:szCs w:val="20"/>
              </w:rPr>
              <w:t>Webclock</w:t>
            </w:r>
          </w:p>
          <w:p w14:paraId="6DC10B66" w14:textId="77777777" w:rsidR="00557AE3" w:rsidRPr="00F4317F" w:rsidRDefault="00D12271" w:rsidP="00E3315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Webclock time pairs are reviewed and approved by the Supervisor within </w:t>
            </w:r>
            <w:r w:rsidR="00E41DFA" w:rsidRPr="00F4317F">
              <w:rPr>
                <w:rFonts w:ascii="Arial" w:hAnsi="Arial" w:cs="Arial"/>
                <w:sz w:val="20"/>
                <w:szCs w:val="20"/>
              </w:rPr>
              <w:t>the Webclock. Time pairs flow to</w:t>
            </w:r>
            <w:r w:rsidRPr="00F4317F">
              <w:rPr>
                <w:rFonts w:ascii="Arial" w:hAnsi="Arial" w:cs="Arial"/>
                <w:sz w:val="20"/>
                <w:szCs w:val="20"/>
              </w:rPr>
              <w:t xml:space="preserve"> payroll with or without the Supervisor’s approval.</w:t>
            </w:r>
            <w:r w:rsidR="002355D7" w:rsidRPr="00F4317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89D8050" w14:textId="6546AE20" w:rsidR="00E3315F" w:rsidRPr="00F4317F" w:rsidRDefault="00533E96" w:rsidP="00E3315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Materials </w:t>
            </w:r>
            <w:r w:rsidR="00E3315F" w:rsidRPr="00F4317F">
              <w:rPr>
                <w:rFonts w:ascii="Arial" w:hAnsi="Arial" w:cs="Arial"/>
                <w:sz w:val="20"/>
                <w:szCs w:val="20"/>
                <w:u w:val="single"/>
              </w:rPr>
              <w:t xml:space="preserve">found at </w:t>
            </w:r>
            <w:hyperlink r:id="rId20" w:history="1">
              <w:r w:rsidR="00E3315F" w:rsidRPr="00F4317F">
                <w:rPr>
                  <w:rStyle w:val="Hyperlink"/>
                  <w:rFonts w:ascii="Arial" w:hAnsi="Arial" w:cs="Arial"/>
                  <w:sz w:val="20"/>
                  <w:szCs w:val="20"/>
                </w:rPr>
                <w:t>www.purdue.edu/timehelp</w:t>
              </w:r>
            </w:hyperlink>
          </w:p>
          <w:p w14:paraId="46ECDD3E" w14:textId="77777777" w:rsidR="00E3315F" w:rsidRPr="00F4317F" w:rsidRDefault="00E3315F" w:rsidP="00E3315F">
            <w:pPr>
              <w:pStyle w:val="ListParagraph"/>
              <w:numPr>
                <w:ilvl w:val="1"/>
                <w:numId w:val="7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QRG: Recording and Editing Time </w:t>
            </w:r>
          </w:p>
          <w:p w14:paraId="43337753" w14:textId="77777777" w:rsidR="00E3315F" w:rsidRPr="00F4317F" w:rsidRDefault="00E3315F" w:rsidP="00E3315F">
            <w:pPr>
              <w:pStyle w:val="ListParagraph"/>
              <w:numPr>
                <w:ilvl w:val="1"/>
                <w:numId w:val="7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Cheat Sheet: Recording and Editing Time</w:t>
            </w:r>
          </w:p>
          <w:p w14:paraId="68420DCE" w14:textId="78725699" w:rsidR="00532BBF" w:rsidRPr="00F4317F" w:rsidRDefault="00E3315F" w:rsidP="00E3315F">
            <w:pPr>
              <w:pStyle w:val="ListParagraph"/>
              <w:numPr>
                <w:ilvl w:val="1"/>
                <w:numId w:val="7"/>
              </w:num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Videos: </w:t>
            </w:r>
            <w:r w:rsidR="0033435C" w:rsidRPr="00F4317F">
              <w:rPr>
                <w:rFonts w:ascii="Arial" w:hAnsi="Arial" w:cs="Arial"/>
                <w:sz w:val="20"/>
                <w:szCs w:val="20"/>
              </w:rPr>
              <w:t>Reco</w:t>
            </w:r>
            <w:r w:rsidRPr="00F4317F">
              <w:rPr>
                <w:rFonts w:ascii="Arial" w:hAnsi="Arial" w:cs="Arial"/>
                <w:sz w:val="20"/>
                <w:szCs w:val="20"/>
              </w:rPr>
              <w:t>rding and Editing Time</w:t>
            </w:r>
            <w:r w:rsidR="00532BBF" w:rsidRPr="00F4317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</w:tcPr>
          <w:p w14:paraId="49188F32" w14:textId="7BAF3D6F" w:rsidR="00557AE3" w:rsidRPr="00F4317F" w:rsidRDefault="00D12271" w:rsidP="00D12271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Supervisor</w:t>
            </w:r>
          </w:p>
        </w:tc>
      </w:tr>
      <w:tr w:rsidR="00350BE9" w:rsidRPr="00F4317F" w14:paraId="1A71374E" w14:textId="77777777" w:rsidTr="00E467D7">
        <w:trPr>
          <w:trHeight w:val="1259"/>
        </w:trPr>
        <w:tc>
          <w:tcPr>
            <w:tcW w:w="1345" w:type="dxa"/>
          </w:tcPr>
          <w:p w14:paraId="2F647FA1" w14:textId="2B82FDBD" w:rsidR="007E7142" w:rsidRPr="00F4317F" w:rsidRDefault="00415016" w:rsidP="00350BE9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lastRenderedPageBreak/>
              <w:t>Timesheet Corrections</w:t>
            </w:r>
            <w:r w:rsidR="00E00948">
              <w:rPr>
                <w:rFonts w:ascii="Arial" w:hAnsi="Arial" w:cs="Arial"/>
                <w:sz w:val="20"/>
                <w:szCs w:val="20"/>
              </w:rPr>
              <w:t xml:space="preserve"> by 4:30 PM Tuesdays</w:t>
            </w:r>
          </w:p>
        </w:tc>
        <w:tc>
          <w:tcPr>
            <w:tcW w:w="7956" w:type="dxa"/>
          </w:tcPr>
          <w:p w14:paraId="4C697136" w14:textId="638C41FB" w:rsidR="00E00948" w:rsidRDefault="00E00948" w:rsidP="0096146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corrections identified through payroll analysis starting Tuesday mornings, must be approved by 4:30 PM Tuesdays.</w:t>
            </w:r>
            <w:r w:rsidR="002F10EF">
              <w:rPr>
                <w:rFonts w:ascii="Arial" w:hAnsi="Arial" w:cs="Arial"/>
                <w:sz w:val="20"/>
                <w:szCs w:val="20"/>
              </w:rPr>
              <w:t xml:space="preserve"> Payroll will lock at 5:00 PM in order to process pay.</w:t>
            </w:r>
          </w:p>
          <w:p w14:paraId="59479B4E" w14:textId="2D76B93F" w:rsidR="0033435C" w:rsidRPr="00F4317F" w:rsidRDefault="0033435C" w:rsidP="00961469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Found at </w:t>
            </w:r>
            <w:hyperlink r:id="rId21" w:history="1">
              <w:r w:rsidR="00533E96" w:rsidRPr="00F4317F">
                <w:rPr>
                  <w:rStyle w:val="Hyperlink"/>
                  <w:rFonts w:ascii="Arial" w:hAnsi="Arial" w:cs="Arial"/>
                  <w:sz w:val="20"/>
                  <w:szCs w:val="20"/>
                </w:rPr>
                <w:t>www.purdue.edu/timehelp</w:t>
              </w:r>
            </w:hyperlink>
            <w:r w:rsidR="00533E96" w:rsidRPr="00F4317F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647FE5BF" w14:textId="34411936" w:rsidR="0033435C" w:rsidRPr="00F4317F" w:rsidRDefault="0033435C" w:rsidP="0096146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Process:</w:t>
            </w:r>
            <w:r w:rsidR="00365181" w:rsidRPr="00F4317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535F1" w:rsidRPr="00F4317F"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</w:rPr>
              <w:t>Timesheet Corrections</w:t>
            </w:r>
            <w:r w:rsidR="000535F1" w:rsidRPr="00F4317F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D810BDF" w14:textId="1D2D046C" w:rsidR="000535F1" w:rsidRPr="00F4317F" w:rsidRDefault="0033435C" w:rsidP="0033435C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color w:val="0000FF"/>
                <w:sz w:val="20"/>
                <w:szCs w:val="20"/>
                <w:u w:val="single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 xml:space="preserve">Process: </w:t>
            </w:r>
            <w:r w:rsidR="000535F1" w:rsidRPr="00F4317F"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</w:rPr>
              <w:t xml:space="preserve">Time Corrections – Absent Webclock Supervisor </w:t>
            </w:r>
          </w:p>
        </w:tc>
        <w:tc>
          <w:tcPr>
            <w:tcW w:w="1440" w:type="dxa"/>
          </w:tcPr>
          <w:p w14:paraId="1AB12F53" w14:textId="045167CF" w:rsidR="007E7142" w:rsidRPr="00F4317F" w:rsidRDefault="00415016" w:rsidP="00320AA1">
            <w:pPr>
              <w:rPr>
                <w:rFonts w:ascii="Arial" w:hAnsi="Arial" w:cs="Arial"/>
                <w:sz w:val="20"/>
                <w:szCs w:val="20"/>
              </w:rPr>
            </w:pPr>
            <w:r w:rsidRPr="00F4317F">
              <w:rPr>
                <w:rFonts w:ascii="Arial" w:hAnsi="Arial" w:cs="Arial"/>
                <w:sz w:val="20"/>
                <w:szCs w:val="20"/>
              </w:rPr>
              <w:t>Employee / Supervisor / Business Support Staff</w:t>
            </w:r>
          </w:p>
        </w:tc>
      </w:tr>
    </w:tbl>
    <w:p w14:paraId="0C41E3D9" w14:textId="77777777" w:rsidR="00B65DA0" w:rsidRPr="006C19DE" w:rsidRDefault="00B65DA0" w:rsidP="00B807CA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B65DA0" w:rsidRPr="006C19DE" w14:paraId="50FF535D" w14:textId="77777777" w:rsidTr="00B65DA0">
        <w:trPr>
          <w:hidden/>
        </w:trPr>
        <w:tc>
          <w:tcPr>
            <w:tcW w:w="2697" w:type="dxa"/>
          </w:tcPr>
          <w:p w14:paraId="56CEAA10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7" w:type="dxa"/>
          </w:tcPr>
          <w:p w14:paraId="515F046C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8" w:type="dxa"/>
          </w:tcPr>
          <w:p w14:paraId="4539908E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8" w:type="dxa"/>
          </w:tcPr>
          <w:p w14:paraId="4C6B71F3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</w:tr>
      <w:tr w:rsidR="00B65DA0" w:rsidRPr="006C19DE" w14:paraId="03F536BD" w14:textId="77777777" w:rsidTr="00B65DA0">
        <w:trPr>
          <w:hidden/>
        </w:trPr>
        <w:tc>
          <w:tcPr>
            <w:tcW w:w="2697" w:type="dxa"/>
          </w:tcPr>
          <w:p w14:paraId="6E2DF9B0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7" w:type="dxa"/>
          </w:tcPr>
          <w:p w14:paraId="74D0CC25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8" w:type="dxa"/>
          </w:tcPr>
          <w:p w14:paraId="0934A759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8" w:type="dxa"/>
          </w:tcPr>
          <w:p w14:paraId="4404B735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</w:tr>
      <w:tr w:rsidR="00B65DA0" w:rsidRPr="006C19DE" w14:paraId="6956C546" w14:textId="77777777" w:rsidTr="00B65DA0">
        <w:trPr>
          <w:hidden/>
        </w:trPr>
        <w:tc>
          <w:tcPr>
            <w:tcW w:w="2697" w:type="dxa"/>
          </w:tcPr>
          <w:p w14:paraId="714192E6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7" w:type="dxa"/>
          </w:tcPr>
          <w:p w14:paraId="7BAD8221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8" w:type="dxa"/>
          </w:tcPr>
          <w:p w14:paraId="4A662080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8" w:type="dxa"/>
          </w:tcPr>
          <w:p w14:paraId="4AF9B9B9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</w:tr>
      <w:tr w:rsidR="00B65DA0" w:rsidRPr="006C19DE" w14:paraId="2AFC4C94" w14:textId="77777777" w:rsidTr="00B65DA0">
        <w:trPr>
          <w:hidden/>
        </w:trPr>
        <w:tc>
          <w:tcPr>
            <w:tcW w:w="2697" w:type="dxa"/>
          </w:tcPr>
          <w:p w14:paraId="40DAEAD1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7" w:type="dxa"/>
          </w:tcPr>
          <w:p w14:paraId="296F2C58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8" w:type="dxa"/>
          </w:tcPr>
          <w:p w14:paraId="2904EC55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  <w:tc>
          <w:tcPr>
            <w:tcW w:w="2698" w:type="dxa"/>
          </w:tcPr>
          <w:p w14:paraId="3CEB53D8" w14:textId="77777777" w:rsidR="00B65DA0" w:rsidRPr="006C19DE" w:rsidRDefault="00B65DA0" w:rsidP="00F347CD">
            <w:pPr>
              <w:spacing w:after="0"/>
              <w:rPr>
                <w:rFonts w:ascii="Arial" w:hAnsi="Arial" w:cs="Arial"/>
                <w:vanish/>
                <w:sz w:val="20"/>
                <w:szCs w:val="20"/>
              </w:rPr>
            </w:pPr>
          </w:p>
        </w:tc>
      </w:tr>
    </w:tbl>
    <w:p w14:paraId="2C128BB4" w14:textId="77777777" w:rsidR="00A36FEB" w:rsidRPr="006C19DE" w:rsidRDefault="00A36FEB" w:rsidP="00F347CD">
      <w:pPr>
        <w:spacing w:after="0"/>
        <w:rPr>
          <w:rFonts w:ascii="Arial" w:hAnsi="Arial" w:cs="Arial"/>
          <w:vanish/>
          <w:sz w:val="20"/>
          <w:szCs w:val="20"/>
        </w:rPr>
      </w:pPr>
    </w:p>
    <w:p w14:paraId="61277D73" w14:textId="62662928" w:rsidR="00CA0FE4" w:rsidRPr="00CA0FE4" w:rsidRDefault="00CA0FE4" w:rsidP="00CA0FE4">
      <w:pPr>
        <w:rPr>
          <w:rFonts w:ascii="Verdana" w:hAnsi="Verdana" w:cs="Arial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89"/>
        <w:gridCol w:w="6197"/>
        <w:gridCol w:w="2204"/>
      </w:tblGrid>
      <w:tr w:rsidR="00FA41EA" w:rsidRPr="00FA41EA" w14:paraId="13B9A261" w14:textId="77777777" w:rsidTr="00FA41EA">
        <w:trPr>
          <w:jc w:val="center"/>
        </w:trPr>
        <w:tc>
          <w:tcPr>
            <w:tcW w:w="10790" w:type="dxa"/>
            <w:gridSpan w:val="3"/>
            <w:vAlign w:val="center"/>
          </w:tcPr>
          <w:p w14:paraId="5D013E23" w14:textId="2959C80F" w:rsidR="00FA41EA" w:rsidRPr="00FA41EA" w:rsidRDefault="00FA41EA" w:rsidP="00FA41EA">
            <w:pPr>
              <w:spacing w:before="120" w:after="12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A41EA">
              <w:rPr>
                <w:rFonts w:ascii="Arial" w:hAnsi="Arial" w:cs="Arial"/>
                <w:b/>
                <w:sz w:val="24"/>
                <w:szCs w:val="20"/>
              </w:rPr>
              <w:t>Troubleshooting Time Issues</w:t>
            </w:r>
          </w:p>
        </w:tc>
      </w:tr>
      <w:tr w:rsidR="00FA41EA" w:rsidRPr="00FA41EA" w14:paraId="2474CA73" w14:textId="77777777" w:rsidTr="00316A6A">
        <w:trPr>
          <w:jc w:val="center"/>
        </w:trPr>
        <w:tc>
          <w:tcPr>
            <w:tcW w:w="2389" w:type="dxa"/>
            <w:shd w:val="clear" w:color="auto" w:fill="BFBFBF" w:themeFill="background1" w:themeFillShade="BF"/>
            <w:vAlign w:val="center"/>
          </w:tcPr>
          <w:p w14:paraId="539718A9" w14:textId="5B66071F" w:rsidR="00FA41EA" w:rsidRPr="00FA41EA" w:rsidRDefault="00FA41EA" w:rsidP="00FA41EA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A41EA">
              <w:rPr>
                <w:rFonts w:ascii="Arial" w:hAnsi="Arial" w:cs="Arial"/>
                <w:b/>
                <w:sz w:val="20"/>
                <w:szCs w:val="20"/>
              </w:rPr>
              <w:t>Symptom</w:t>
            </w:r>
          </w:p>
        </w:tc>
        <w:tc>
          <w:tcPr>
            <w:tcW w:w="6197" w:type="dxa"/>
            <w:shd w:val="clear" w:color="auto" w:fill="BFBFBF" w:themeFill="background1" w:themeFillShade="BF"/>
            <w:vAlign w:val="center"/>
          </w:tcPr>
          <w:p w14:paraId="6699F8CA" w14:textId="7EBC4A42" w:rsidR="00FA41EA" w:rsidRPr="00FA41EA" w:rsidRDefault="00FA41EA" w:rsidP="00FA41EA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A41EA">
              <w:rPr>
                <w:rFonts w:ascii="Arial" w:hAnsi="Arial" w:cs="Arial"/>
                <w:b/>
                <w:sz w:val="20"/>
                <w:szCs w:val="20"/>
              </w:rPr>
              <w:t>Initial Troubleshooting Steps</w:t>
            </w:r>
          </w:p>
        </w:tc>
        <w:tc>
          <w:tcPr>
            <w:tcW w:w="2204" w:type="dxa"/>
            <w:shd w:val="clear" w:color="auto" w:fill="BFBFBF" w:themeFill="background1" w:themeFillShade="BF"/>
            <w:vAlign w:val="center"/>
          </w:tcPr>
          <w:p w14:paraId="3BEA3EB7" w14:textId="4244AF8C" w:rsidR="00FA41EA" w:rsidRPr="00FA41EA" w:rsidRDefault="00FA41EA" w:rsidP="00FA41EA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A41EA">
              <w:rPr>
                <w:rFonts w:ascii="Arial" w:hAnsi="Arial" w:cs="Arial"/>
                <w:b/>
                <w:sz w:val="20"/>
                <w:szCs w:val="20"/>
              </w:rPr>
              <w:t>If unresolved, escalate to…</w:t>
            </w:r>
          </w:p>
        </w:tc>
      </w:tr>
      <w:tr w:rsidR="00FA41EA" w:rsidRPr="00FA41EA" w14:paraId="1F6F137F" w14:textId="77777777" w:rsidTr="00316A6A">
        <w:trPr>
          <w:jc w:val="center"/>
        </w:trPr>
        <w:tc>
          <w:tcPr>
            <w:tcW w:w="2389" w:type="dxa"/>
            <w:vAlign w:val="center"/>
          </w:tcPr>
          <w:p w14:paraId="2F875AB2" w14:textId="340DD27A" w:rsidR="00FA41EA" w:rsidRPr="00FA41EA" w:rsidRDefault="00FA41EA" w:rsidP="00FA41E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ployee cannot access SuccessFactors and/or the WebClock</w:t>
            </w:r>
          </w:p>
        </w:tc>
        <w:tc>
          <w:tcPr>
            <w:tcW w:w="6197" w:type="dxa"/>
            <w:vAlign w:val="center"/>
          </w:tcPr>
          <w:p w14:paraId="1E5A2268" w14:textId="77777777" w:rsidR="00FA41EA" w:rsidRDefault="00FA41EA" w:rsidP="00FA41E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erify that employee has a BoilerKey and is using it appropriately</w:t>
            </w:r>
          </w:p>
          <w:p w14:paraId="76AF2BFD" w14:textId="18AC0C22" w:rsidR="00641374" w:rsidRPr="00FA41EA" w:rsidRDefault="00641374" w:rsidP="003B11F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oilerKey Resources are found here: </w:t>
            </w:r>
            <w:hyperlink r:id="rId22" w:history="1">
              <w:r w:rsidR="003B11F2" w:rsidRPr="00154488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www.purdue.edu/securepurdue/iamoServices/BoilerKey.php</w:t>
              </w:r>
            </w:hyperlink>
            <w:r w:rsidR="003B11F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204" w:type="dxa"/>
            <w:vAlign w:val="center"/>
          </w:tcPr>
          <w:p w14:paraId="761A6CD5" w14:textId="77777777" w:rsidR="00FA41EA" w:rsidRDefault="00FA41EA" w:rsidP="00FA41E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usiness Office</w:t>
            </w:r>
          </w:p>
          <w:p w14:paraId="39377422" w14:textId="7EBB33D3" w:rsidR="00FA41EA" w:rsidRPr="00FA41EA" w:rsidRDefault="00FA41EA" w:rsidP="00FA41E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(Will validate Schedule, Time Profile, and Time Recording Profile)</w:t>
            </w:r>
          </w:p>
        </w:tc>
      </w:tr>
    </w:tbl>
    <w:p w14:paraId="2D77216A" w14:textId="6F560A58" w:rsidR="00C064E3" w:rsidRPr="00C064E3" w:rsidRDefault="00C064E3" w:rsidP="00C064E3">
      <w:pPr>
        <w:rPr>
          <w:rFonts w:ascii="Verdana" w:hAnsi="Verdana" w:cs="Arial"/>
          <w:sz w:val="20"/>
          <w:szCs w:val="20"/>
        </w:rPr>
      </w:pPr>
    </w:p>
    <w:p w14:paraId="7AFF9808" w14:textId="77777777" w:rsidR="00C064E3" w:rsidRPr="00C064E3" w:rsidRDefault="00C064E3" w:rsidP="00C064E3">
      <w:pPr>
        <w:rPr>
          <w:rFonts w:ascii="Verdana" w:hAnsi="Verdana" w:cs="Arial"/>
          <w:sz w:val="20"/>
          <w:szCs w:val="20"/>
        </w:rPr>
      </w:pPr>
    </w:p>
    <w:p w14:paraId="3578E7F6" w14:textId="77777777" w:rsidR="00C064E3" w:rsidRPr="00C064E3" w:rsidRDefault="00C064E3" w:rsidP="00C064E3">
      <w:pPr>
        <w:rPr>
          <w:rFonts w:ascii="Verdana" w:hAnsi="Verdana" w:cs="Arial"/>
          <w:sz w:val="20"/>
          <w:szCs w:val="20"/>
        </w:rPr>
      </w:pPr>
    </w:p>
    <w:p w14:paraId="73BB48F3" w14:textId="77777777" w:rsidR="00C064E3" w:rsidRPr="00C064E3" w:rsidRDefault="00C064E3" w:rsidP="00C064E3">
      <w:pPr>
        <w:rPr>
          <w:rFonts w:ascii="Verdana" w:hAnsi="Verdana" w:cs="Arial"/>
          <w:sz w:val="20"/>
          <w:szCs w:val="20"/>
        </w:rPr>
      </w:pPr>
    </w:p>
    <w:p w14:paraId="2BE58BBA" w14:textId="77777777" w:rsidR="00C064E3" w:rsidRPr="00C064E3" w:rsidRDefault="00C064E3" w:rsidP="00C064E3">
      <w:pPr>
        <w:rPr>
          <w:rFonts w:ascii="Verdana" w:hAnsi="Verdana" w:cs="Arial"/>
          <w:sz w:val="20"/>
          <w:szCs w:val="20"/>
        </w:rPr>
      </w:pPr>
    </w:p>
    <w:p w14:paraId="23E157BD" w14:textId="77777777" w:rsidR="00C064E3" w:rsidRPr="00C064E3" w:rsidRDefault="00C064E3" w:rsidP="00C064E3">
      <w:pPr>
        <w:rPr>
          <w:rFonts w:ascii="Verdana" w:hAnsi="Verdana" w:cs="Arial"/>
          <w:sz w:val="20"/>
          <w:szCs w:val="20"/>
        </w:rPr>
      </w:pPr>
    </w:p>
    <w:p w14:paraId="36D1145F" w14:textId="202E1B7D" w:rsidR="00CA0FE4" w:rsidRPr="00C064E3" w:rsidRDefault="00CA0FE4" w:rsidP="00F0323B">
      <w:pPr>
        <w:rPr>
          <w:rFonts w:ascii="Verdana" w:hAnsi="Verdana" w:cs="Arial"/>
          <w:sz w:val="20"/>
          <w:szCs w:val="20"/>
        </w:rPr>
      </w:pPr>
    </w:p>
    <w:sectPr w:rsidR="00CA0FE4" w:rsidRPr="00C064E3" w:rsidSect="00705149">
      <w:headerReference w:type="default" r:id="rId23"/>
      <w:footerReference w:type="default" r:id="rId24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07CD46" w14:textId="77777777" w:rsidR="00A41001" w:rsidRDefault="00A41001" w:rsidP="00654D65">
      <w:pPr>
        <w:spacing w:after="0" w:line="240" w:lineRule="auto"/>
      </w:pPr>
      <w:r>
        <w:separator/>
      </w:r>
    </w:p>
  </w:endnote>
  <w:endnote w:type="continuationSeparator" w:id="0">
    <w:p w14:paraId="07FB2686" w14:textId="77777777" w:rsidR="00A41001" w:rsidRDefault="00A41001" w:rsidP="00654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2CA171" w14:textId="7F6C8A29" w:rsidR="00A41001" w:rsidRPr="005F418F" w:rsidRDefault="00A41001" w:rsidP="0071497E">
    <w:pPr>
      <w:pStyle w:val="Footer"/>
      <w:jc w:val="center"/>
      <w:rPr>
        <w:rFonts w:ascii="Verdana" w:hAnsi="Verdana" w:cs="Arial"/>
        <w:sz w:val="20"/>
        <w:szCs w:val="20"/>
      </w:rPr>
    </w:pPr>
    <w:r w:rsidRPr="0071497E">
      <w:rPr>
        <w:rFonts w:ascii="Arial" w:hAnsi="Arial" w:cs="Arial"/>
        <w:noProof/>
        <w:sz w:val="16"/>
        <w:szCs w:val="16"/>
      </w:rPr>
      <w:t xml:space="preserve">Page </w:t>
    </w:r>
    <w:r w:rsidRPr="0071497E">
      <w:rPr>
        <w:rFonts w:ascii="Arial" w:hAnsi="Arial" w:cs="Arial"/>
        <w:b/>
        <w:noProof/>
        <w:sz w:val="16"/>
        <w:szCs w:val="16"/>
      </w:rPr>
      <w:fldChar w:fldCharType="begin"/>
    </w:r>
    <w:r w:rsidRPr="0071497E">
      <w:rPr>
        <w:rFonts w:ascii="Arial" w:hAnsi="Arial"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ascii="Arial" w:hAnsi="Arial" w:cs="Arial"/>
        <w:b/>
        <w:noProof/>
        <w:sz w:val="16"/>
        <w:szCs w:val="16"/>
      </w:rPr>
      <w:fldChar w:fldCharType="separate"/>
    </w:r>
    <w:r w:rsidR="007708F7">
      <w:rPr>
        <w:rFonts w:ascii="Arial" w:hAnsi="Arial" w:cs="Arial"/>
        <w:b/>
        <w:noProof/>
        <w:sz w:val="16"/>
        <w:szCs w:val="16"/>
      </w:rPr>
      <w:t>2</w:t>
    </w:r>
    <w:r w:rsidRPr="0071497E">
      <w:rPr>
        <w:rFonts w:ascii="Arial" w:hAnsi="Arial" w:cs="Arial"/>
        <w:b/>
        <w:noProof/>
        <w:sz w:val="16"/>
        <w:szCs w:val="16"/>
      </w:rPr>
      <w:fldChar w:fldCharType="end"/>
    </w:r>
    <w:r w:rsidRPr="0071497E">
      <w:rPr>
        <w:rFonts w:ascii="Arial" w:hAnsi="Arial" w:cs="Arial"/>
        <w:noProof/>
        <w:sz w:val="16"/>
        <w:szCs w:val="16"/>
      </w:rPr>
      <w:t xml:space="preserve"> of </w:t>
    </w:r>
    <w:r w:rsidRPr="0071497E">
      <w:rPr>
        <w:rFonts w:ascii="Arial" w:hAnsi="Arial" w:cs="Arial"/>
        <w:b/>
        <w:noProof/>
        <w:sz w:val="16"/>
        <w:szCs w:val="16"/>
      </w:rPr>
      <w:fldChar w:fldCharType="begin"/>
    </w:r>
    <w:r w:rsidRPr="0071497E">
      <w:rPr>
        <w:rFonts w:ascii="Arial" w:hAnsi="Arial"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ascii="Arial" w:hAnsi="Arial" w:cs="Arial"/>
        <w:b/>
        <w:noProof/>
        <w:sz w:val="16"/>
        <w:szCs w:val="16"/>
      </w:rPr>
      <w:fldChar w:fldCharType="separate"/>
    </w:r>
    <w:r w:rsidR="007708F7">
      <w:rPr>
        <w:rFonts w:ascii="Arial" w:hAnsi="Arial" w:cs="Arial"/>
        <w:b/>
        <w:noProof/>
        <w:sz w:val="16"/>
        <w:szCs w:val="16"/>
      </w:rPr>
      <w:t>2</w:t>
    </w:r>
    <w:r w:rsidRPr="0071497E">
      <w:rPr>
        <w:rFonts w:ascii="Arial" w:hAnsi="Arial"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4B24D7" w14:textId="77777777" w:rsidR="00A41001" w:rsidRDefault="00A41001" w:rsidP="00654D65">
      <w:pPr>
        <w:spacing w:after="0" w:line="240" w:lineRule="auto"/>
      </w:pPr>
      <w:r>
        <w:separator/>
      </w:r>
    </w:p>
  </w:footnote>
  <w:footnote w:type="continuationSeparator" w:id="0">
    <w:p w14:paraId="4790814D" w14:textId="77777777" w:rsidR="00A41001" w:rsidRDefault="00A41001" w:rsidP="00654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3346"/>
      <w:gridCol w:w="7454"/>
    </w:tblGrid>
    <w:tr w:rsidR="00A41001" w:rsidRPr="00D80104" w14:paraId="187B6F4A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5D014D2B" w14:textId="77777777" w:rsidR="00A41001" w:rsidRPr="00D80104" w:rsidRDefault="00A41001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313831C0" wp14:editId="53D97295">
                <wp:extent cx="1809750" cy="59055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975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15FA4969" w14:textId="77777777" w:rsidR="00A41001" w:rsidRPr="00D80104" w:rsidRDefault="00A41001" w:rsidP="00233BF8">
          <w:pPr>
            <w:pStyle w:val="Header"/>
            <w:tabs>
              <w:tab w:val="left" w:pos="180"/>
            </w:tabs>
            <w:jc w:val="right"/>
            <w:rPr>
              <w:rFonts w:ascii="Arial" w:hAnsi="Arial"/>
              <w:b/>
              <w:i/>
              <w:iCs/>
              <w:color w:val="B1946C"/>
              <w:sz w:val="28"/>
              <w:szCs w:val="28"/>
            </w:rPr>
          </w:pPr>
        </w:p>
        <w:p w14:paraId="3DDEEC01" w14:textId="77777777" w:rsidR="00A41001" w:rsidRPr="006C19DE" w:rsidRDefault="00A41001" w:rsidP="00233BF8">
          <w:pPr>
            <w:pStyle w:val="Header"/>
            <w:tabs>
              <w:tab w:val="left" w:pos="180"/>
            </w:tabs>
            <w:jc w:val="right"/>
            <w:rPr>
              <w:rFonts w:ascii="Arial" w:hAnsi="Arial" w:cs="Arial"/>
              <w:b/>
              <w:bCs/>
              <w:i/>
              <w:iCs/>
              <w:color w:val="C28E0E"/>
              <w:sz w:val="28"/>
              <w:szCs w:val="28"/>
            </w:rPr>
          </w:pPr>
          <w:r w:rsidRPr="006C19DE">
            <w:rPr>
              <w:rFonts w:ascii="Arial" w:hAnsi="Arial" w:cs="Arial"/>
              <w:b/>
              <w:i/>
              <w:iCs/>
              <w:color w:val="C28E0E"/>
              <w:sz w:val="28"/>
              <w:szCs w:val="28"/>
            </w:rPr>
            <w:t>Business Process</w:t>
          </w:r>
        </w:p>
        <w:p w14:paraId="2C10B84F" w14:textId="1F9098A0" w:rsidR="00A41001" w:rsidRPr="00B65DA0" w:rsidRDefault="00A41001" w:rsidP="00415016">
          <w:pPr>
            <w:pStyle w:val="Header"/>
            <w:jc w:val="right"/>
            <w:rPr>
              <w:rFonts w:ascii="Myriad Pro" w:hAnsi="Myriad Pro"/>
              <w:b/>
              <w:bCs/>
              <w:i/>
              <w:iCs/>
              <w:color w:val="B1946C"/>
              <w:sz w:val="28"/>
              <w:szCs w:val="28"/>
            </w:rPr>
          </w:pPr>
          <w:r>
            <w:rPr>
              <w:rFonts w:ascii="Arial" w:hAnsi="Arial" w:cs="Arial"/>
              <w:b/>
              <w:sz w:val="28"/>
              <w:szCs w:val="28"/>
            </w:rPr>
            <w:t>Time Recording, Approval, and Correction</w:t>
          </w:r>
        </w:p>
      </w:tc>
    </w:tr>
  </w:tbl>
  <w:p w14:paraId="52693363" w14:textId="77777777" w:rsidR="00A41001" w:rsidRPr="002A398A" w:rsidRDefault="00A41001" w:rsidP="00233BF8">
    <w:pPr>
      <w:pStyle w:val="Header"/>
      <w:tabs>
        <w:tab w:val="clear" w:pos="9360"/>
        <w:tab w:val="left" w:pos="516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80DA42E" wp14:editId="1E6061B0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72629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035453"/>
    <w:multiLevelType w:val="hybridMultilevel"/>
    <w:tmpl w:val="7B0290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456DA0"/>
    <w:multiLevelType w:val="hybridMultilevel"/>
    <w:tmpl w:val="F86AAC8E"/>
    <w:lvl w:ilvl="0" w:tplc="6712A8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CA0BB4"/>
    <w:multiLevelType w:val="hybridMultilevel"/>
    <w:tmpl w:val="D67604BC"/>
    <w:lvl w:ilvl="0" w:tplc="F99809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5A362A"/>
    <w:multiLevelType w:val="hybridMultilevel"/>
    <w:tmpl w:val="42869736"/>
    <w:lvl w:ilvl="0" w:tplc="F99809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6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bGwsDA3szQzNTVT0lEKTi0uzszPAykwrAUAwYqkSiwAAAA="/>
  </w:docVars>
  <w:rsids>
    <w:rsidRoot w:val="00EB66BF"/>
    <w:rsid w:val="00012E87"/>
    <w:rsid w:val="00016CC6"/>
    <w:rsid w:val="00025876"/>
    <w:rsid w:val="00025B6E"/>
    <w:rsid w:val="00044910"/>
    <w:rsid w:val="000535F1"/>
    <w:rsid w:val="0007250E"/>
    <w:rsid w:val="00090075"/>
    <w:rsid w:val="000A3F3B"/>
    <w:rsid w:val="000A697E"/>
    <w:rsid w:val="000C7041"/>
    <w:rsid w:val="000D1E7F"/>
    <w:rsid w:val="00104E0C"/>
    <w:rsid w:val="00124121"/>
    <w:rsid w:val="00126965"/>
    <w:rsid w:val="00143306"/>
    <w:rsid w:val="00147F5F"/>
    <w:rsid w:val="00157872"/>
    <w:rsid w:val="00162373"/>
    <w:rsid w:val="00180197"/>
    <w:rsid w:val="00194CF7"/>
    <w:rsid w:val="001B02DD"/>
    <w:rsid w:val="001B3476"/>
    <w:rsid w:val="001D7827"/>
    <w:rsid w:val="001F4121"/>
    <w:rsid w:val="0020089F"/>
    <w:rsid w:val="002077D3"/>
    <w:rsid w:val="00215F41"/>
    <w:rsid w:val="002168A2"/>
    <w:rsid w:val="002249DE"/>
    <w:rsid w:val="00225097"/>
    <w:rsid w:val="0022657E"/>
    <w:rsid w:val="00233BF8"/>
    <w:rsid w:val="00234BA3"/>
    <w:rsid w:val="002355D7"/>
    <w:rsid w:val="00237E23"/>
    <w:rsid w:val="0024085A"/>
    <w:rsid w:val="00250B2D"/>
    <w:rsid w:val="00250E9C"/>
    <w:rsid w:val="00252DB6"/>
    <w:rsid w:val="0025402C"/>
    <w:rsid w:val="002634B6"/>
    <w:rsid w:val="00264FAE"/>
    <w:rsid w:val="00283581"/>
    <w:rsid w:val="002A398A"/>
    <w:rsid w:val="002A52E6"/>
    <w:rsid w:val="002C79EB"/>
    <w:rsid w:val="002D06C3"/>
    <w:rsid w:val="002E2EF4"/>
    <w:rsid w:val="002E7BD8"/>
    <w:rsid w:val="002F10EF"/>
    <w:rsid w:val="002F1E51"/>
    <w:rsid w:val="003056F7"/>
    <w:rsid w:val="00316A6A"/>
    <w:rsid w:val="00320AA1"/>
    <w:rsid w:val="003279F2"/>
    <w:rsid w:val="0033435C"/>
    <w:rsid w:val="00343AB0"/>
    <w:rsid w:val="003453FF"/>
    <w:rsid w:val="00350BE9"/>
    <w:rsid w:val="00351726"/>
    <w:rsid w:val="00365181"/>
    <w:rsid w:val="00370D05"/>
    <w:rsid w:val="00373A2C"/>
    <w:rsid w:val="003A083D"/>
    <w:rsid w:val="003A25DD"/>
    <w:rsid w:val="003A2A48"/>
    <w:rsid w:val="003B11F2"/>
    <w:rsid w:val="003C30B6"/>
    <w:rsid w:val="003C6479"/>
    <w:rsid w:val="003D099D"/>
    <w:rsid w:val="0040122F"/>
    <w:rsid w:val="00413674"/>
    <w:rsid w:val="00415016"/>
    <w:rsid w:val="004177B6"/>
    <w:rsid w:val="00420F56"/>
    <w:rsid w:val="00435195"/>
    <w:rsid w:val="00444BAC"/>
    <w:rsid w:val="0044606D"/>
    <w:rsid w:val="00480A1B"/>
    <w:rsid w:val="004A069D"/>
    <w:rsid w:val="004A44A0"/>
    <w:rsid w:val="004C2B94"/>
    <w:rsid w:val="004D2BD8"/>
    <w:rsid w:val="004D56E9"/>
    <w:rsid w:val="00500FC2"/>
    <w:rsid w:val="005100AC"/>
    <w:rsid w:val="00530562"/>
    <w:rsid w:val="00532BBF"/>
    <w:rsid w:val="00533E96"/>
    <w:rsid w:val="005501D3"/>
    <w:rsid w:val="00557AE3"/>
    <w:rsid w:val="005656FD"/>
    <w:rsid w:val="0057582A"/>
    <w:rsid w:val="005820F9"/>
    <w:rsid w:val="00583DE9"/>
    <w:rsid w:val="005864F4"/>
    <w:rsid w:val="005918C3"/>
    <w:rsid w:val="005B22BB"/>
    <w:rsid w:val="005C3709"/>
    <w:rsid w:val="005C5C86"/>
    <w:rsid w:val="005D301D"/>
    <w:rsid w:val="005F1C7C"/>
    <w:rsid w:val="005F418F"/>
    <w:rsid w:val="006102D0"/>
    <w:rsid w:val="00611712"/>
    <w:rsid w:val="006125F1"/>
    <w:rsid w:val="00622D87"/>
    <w:rsid w:val="00641374"/>
    <w:rsid w:val="00654D65"/>
    <w:rsid w:val="006643E6"/>
    <w:rsid w:val="00670AAD"/>
    <w:rsid w:val="0067487E"/>
    <w:rsid w:val="0069607F"/>
    <w:rsid w:val="006B3555"/>
    <w:rsid w:val="006C19DE"/>
    <w:rsid w:val="006D13BA"/>
    <w:rsid w:val="006E476D"/>
    <w:rsid w:val="006E60AF"/>
    <w:rsid w:val="006E62B4"/>
    <w:rsid w:val="006F0880"/>
    <w:rsid w:val="00701AB1"/>
    <w:rsid w:val="00705149"/>
    <w:rsid w:val="0071497E"/>
    <w:rsid w:val="007331E4"/>
    <w:rsid w:val="0073327C"/>
    <w:rsid w:val="00746E7E"/>
    <w:rsid w:val="007708F7"/>
    <w:rsid w:val="00780C6F"/>
    <w:rsid w:val="007834D2"/>
    <w:rsid w:val="00787202"/>
    <w:rsid w:val="00795D27"/>
    <w:rsid w:val="007B0E7A"/>
    <w:rsid w:val="007B15B3"/>
    <w:rsid w:val="007C3469"/>
    <w:rsid w:val="007D3FBF"/>
    <w:rsid w:val="007D77C7"/>
    <w:rsid w:val="007E7142"/>
    <w:rsid w:val="007F5833"/>
    <w:rsid w:val="008250B5"/>
    <w:rsid w:val="008473AC"/>
    <w:rsid w:val="00847F5C"/>
    <w:rsid w:val="00886EE5"/>
    <w:rsid w:val="00891AFE"/>
    <w:rsid w:val="008923D7"/>
    <w:rsid w:val="00895306"/>
    <w:rsid w:val="008B61C3"/>
    <w:rsid w:val="008C16E6"/>
    <w:rsid w:val="008E1D9A"/>
    <w:rsid w:val="009101D2"/>
    <w:rsid w:val="009215DD"/>
    <w:rsid w:val="00926FA5"/>
    <w:rsid w:val="009306C7"/>
    <w:rsid w:val="00932611"/>
    <w:rsid w:val="009330C7"/>
    <w:rsid w:val="0093574B"/>
    <w:rsid w:val="009357FE"/>
    <w:rsid w:val="009371C0"/>
    <w:rsid w:val="00944F64"/>
    <w:rsid w:val="009524B3"/>
    <w:rsid w:val="009557E4"/>
    <w:rsid w:val="00956210"/>
    <w:rsid w:val="00961469"/>
    <w:rsid w:val="0096220B"/>
    <w:rsid w:val="00965170"/>
    <w:rsid w:val="009954D9"/>
    <w:rsid w:val="009C43D1"/>
    <w:rsid w:val="009C4C9E"/>
    <w:rsid w:val="009D4A9D"/>
    <w:rsid w:val="009D7DE5"/>
    <w:rsid w:val="009E6409"/>
    <w:rsid w:val="00A00199"/>
    <w:rsid w:val="00A06257"/>
    <w:rsid w:val="00A15876"/>
    <w:rsid w:val="00A1670D"/>
    <w:rsid w:val="00A265D2"/>
    <w:rsid w:val="00A27517"/>
    <w:rsid w:val="00A36FEB"/>
    <w:rsid w:val="00A41001"/>
    <w:rsid w:val="00A41BA9"/>
    <w:rsid w:val="00A41DD4"/>
    <w:rsid w:val="00A47925"/>
    <w:rsid w:val="00A5051B"/>
    <w:rsid w:val="00A57BC5"/>
    <w:rsid w:val="00A606E8"/>
    <w:rsid w:val="00A60886"/>
    <w:rsid w:val="00A65B37"/>
    <w:rsid w:val="00AA5B3E"/>
    <w:rsid w:val="00AA717C"/>
    <w:rsid w:val="00AE7834"/>
    <w:rsid w:val="00AF3B7E"/>
    <w:rsid w:val="00AF5CDB"/>
    <w:rsid w:val="00B03079"/>
    <w:rsid w:val="00B07441"/>
    <w:rsid w:val="00B124A7"/>
    <w:rsid w:val="00B402E2"/>
    <w:rsid w:val="00B44997"/>
    <w:rsid w:val="00B521D2"/>
    <w:rsid w:val="00B63AF0"/>
    <w:rsid w:val="00B65DA0"/>
    <w:rsid w:val="00B80426"/>
    <w:rsid w:val="00B807CA"/>
    <w:rsid w:val="00B96AD9"/>
    <w:rsid w:val="00BB042E"/>
    <w:rsid w:val="00BD0B5A"/>
    <w:rsid w:val="00BE4023"/>
    <w:rsid w:val="00BE62E8"/>
    <w:rsid w:val="00C016C5"/>
    <w:rsid w:val="00C064E3"/>
    <w:rsid w:val="00C146CD"/>
    <w:rsid w:val="00C2024F"/>
    <w:rsid w:val="00C21B4B"/>
    <w:rsid w:val="00C22128"/>
    <w:rsid w:val="00C31614"/>
    <w:rsid w:val="00C41818"/>
    <w:rsid w:val="00C7570F"/>
    <w:rsid w:val="00CA0FE4"/>
    <w:rsid w:val="00CA527C"/>
    <w:rsid w:val="00CB4AAD"/>
    <w:rsid w:val="00CC539C"/>
    <w:rsid w:val="00CE193B"/>
    <w:rsid w:val="00CE4ECB"/>
    <w:rsid w:val="00CF6A73"/>
    <w:rsid w:val="00D12271"/>
    <w:rsid w:val="00D151F3"/>
    <w:rsid w:val="00D24D19"/>
    <w:rsid w:val="00D25974"/>
    <w:rsid w:val="00D34F42"/>
    <w:rsid w:val="00D47E70"/>
    <w:rsid w:val="00D50069"/>
    <w:rsid w:val="00D63B1E"/>
    <w:rsid w:val="00D700A3"/>
    <w:rsid w:val="00D80104"/>
    <w:rsid w:val="00D8331E"/>
    <w:rsid w:val="00D923B5"/>
    <w:rsid w:val="00D95CC3"/>
    <w:rsid w:val="00D96778"/>
    <w:rsid w:val="00DD159C"/>
    <w:rsid w:val="00DD5125"/>
    <w:rsid w:val="00DE6E60"/>
    <w:rsid w:val="00DF3E4C"/>
    <w:rsid w:val="00E00948"/>
    <w:rsid w:val="00E3315F"/>
    <w:rsid w:val="00E41DFA"/>
    <w:rsid w:val="00E467D7"/>
    <w:rsid w:val="00E7436B"/>
    <w:rsid w:val="00E76CCE"/>
    <w:rsid w:val="00E80643"/>
    <w:rsid w:val="00E947E2"/>
    <w:rsid w:val="00EA03FD"/>
    <w:rsid w:val="00EB3A21"/>
    <w:rsid w:val="00EB54DE"/>
    <w:rsid w:val="00EB66BF"/>
    <w:rsid w:val="00EC23C2"/>
    <w:rsid w:val="00EE5C1F"/>
    <w:rsid w:val="00F01BA1"/>
    <w:rsid w:val="00F0323B"/>
    <w:rsid w:val="00F05C2E"/>
    <w:rsid w:val="00F255CE"/>
    <w:rsid w:val="00F302A2"/>
    <w:rsid w:val="00F347CD"/>
    <w:rsid w:val="00F4317F"/>
    <w:rsid w:val="00F46B6F"/>
    <w:rsid w:val="00F844E9"/>
    <w:rsid w:val="00F87C51"/>
    <w:rsid w:val="00F9790B"/>
    <w:rsid w:val="00FA41EA"/>
    <w:rsid w:val="00FA6B66"/>
    <w:rsid w:val="00FB0C47"/>
    <w:rsid w:val="00FB1CEF"/>
    <w:rsid w:val="00FB3BE3"/>
    <w:rsid w:val="00FB440A"/>
    <w:rsid w:val="00FB4FD7"/>
    <w:rsid w:val="00FB6C6A"/>
    <w:rsid w:val="00FC075E"/>
    <w:rsid w:val="00FC43A6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393B3F38"/>
  <w15:docId w15:val="{13DAF747-B452-4BE7-BC1B-35C77723B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47C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47CD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47CD"/>
    <w:p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47CD"/>
    <w:p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47CD"/>
    <w:pPr>
      <w:spacing w:before="200" w:after="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link w:val="Heading1"/>
    <w:uiPriority w:val="9"/>
    <w:rsid w:val="00F347CD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F347CD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F347CD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link w:val="Heading4"/>
    <w:uiPriority w:val="9"/>
    <w:semiHidden/>
    <w:rsid w:val="00F347CD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347CD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sid w:val="00F347CD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F347CD"/>
    <w:rPr>
      <w:b/>
      <w:bCs/>
    </w:rPr>
  </w:style>
  <w:style w:type="character" w:styleId="Emphasis">
    <w:name w:val="Emphasis"/>
    <w:uiPriority w:val="20"/>
    <w:qFormat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F347C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347C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qFormat/>
    <w:rsid w:val="00F347CD"/>
    <w:rPr>
      <w:i/>
      <w:iCs/>
    </w:rPr>
  </w:style>
  <w:style w:type="character" w:styleId="IntenseEmphasis">
    <w:name w:val="Intense Emphasis"/>
    <w:uiPriority w:val="21"/>
    <w:qFormat/>
    <w:rsid w:val="00F347CD"/>
    <w:rPr>
      <w:b/>
      <w:bCs/>
    </w:rPr>
  </w:style>
  <w:style w:type="character" w:styleId="SubtleReference">
    <w:name w:val="Subtle Reference"/>
    <w:uiPriority w:val="31"/>
    <w:qFormat/>
    <w:rsid w:val="00F347CD"/>
    <w:rPr>
      <w:smallCaps/>
    </w:rPr>
  </w:style>
  <w:style w:type="character" w:styleId="IntenseReference">
    <w:name w:val="Intense Reference"/>
    <w:uiPriority w:val="32"/>
    <w:qFormat/>
    <w:rsid w:val="00F347CD"/>
    <w:rPr>
      <w:smallCaps/>
      <w:spacing w:val="5"/>
      <w:u w:val="single"/>
    </w:rPr>
  </w:style>
  <w:style w:type="character" w:styleId="BookTitle">
    <w:name w:val="Book Title"/>
    <w:uiPriority w:val="33"/>
    <w:qFormat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  <w:style w:type="character" w:customStyle="1" w:styleId="pathlink1">
    <w:name w:val="pathlink1"/>
    <w:basedOn w:val="DefaultParagraphFont"/>
    <w:rsid w:val="007D77C7"/>
    <w:rPr>
      <w:color w:val="0000CC"/>
    </w:rPr>
  </w:style>
  <w:style w:type="character" w:customStyle="1" w:styleId="pathseparator1">
    <w:name w:val="pathseparator1"/>
    <w:basedOn w:val="DefaultParagraphFont"/>
    <w:rsid w:val="007D77C7"/>
    <w:rPr>
      <w:color w:val="0000CC"/>
    </w:rPr>
  </w:style>
  <w:style w:type="character" w:customStyle="1" w:styleId="pathleafnode1">
    <w:name w:val="pathleafnode1"/>
    <w:basedOn w:val="DefaultParagraphFont"/>
    <w:rsid w:val="007D77C7"/>
    <w:rPr>
      <w:b/>
      <w:bCs/>
      <w:color w:val="222222"/>
    </w:rPr>
  </w:style>
  <w:style w:type="character" w:styleId="CommentReference">
    <w:name w:val="annotation reference"/>
    <w:basedOn w:val="DefaultParagraphFont"/>
    <w:uiPriority w:val="99"/>
    <w:semiHidden/>
    <w:unhideWhenUsed/>
    <w:rsid w:val="00320A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A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AA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A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AA1"/>
    <w:rPr>
      <w:b/>
      <w:bCs/>
    </w:rPr>
  </w:style>
  <w:style w:type="paragraph" w:styleId="Revision">
    <w:name w:val="Revision"/>
    <w:hidden/>
    <w:uiPriority w:val="99"/>
    <w:semiHidden/>
    <w:rsid w:val="00320AA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5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8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purdue.edu/timehelp" TargetMode="External"/><Relationship Id="rId18" Type="http://schemas.openxmlformats.org/officeDocument/2006/relationships/hyperlink" Target="https://sharepoint.purdue.edu/sites/treasurer/bpr/training/_layouts/15/WopiFrame.aspx?sourcedoc=/sites/treasurer/bpr/training/Shared%20Documents/SuccessFactors%20Report%20Center%20for%20Report%20Viewers.docx&amp;action=default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www.purdue.edu/timehelp" TargetMode="External"/><Relationship Id="rId7" Type="http://schemas.openxmlformats.org/officeDocument/2006/relationships/styles" Target="styles.xml"/><Relationship Id="rId12" Type="http://schemas.openxmlformats.org/officeDocument/2006/relationships/hyperlink" Target="https://www.purdue.edu/business/payroll/Calendars/index.html" TargetMode="External"/><Relationship Id="rId17" Type="http://schemas.openxmlformats.org/officeDocument/2006/relationships/hyperlink" Target="https://sharepoint.purdue.edu/sites/treasurer/bpr/training/_layouts/15/WopiFrame.aspx?sourcedoc=/sites/treasurer/bpr/training/Shared%20Documents/Adding%20or%20Removing%20Workflow%20Delegation.docx&amp;action=default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purdue.edu/timehelp" TargetMode="External"/><Relationship Id="rId20" Type="http://schemas.openxmlformats.org/officeDocument/2006/relationships/hyperlink" Target="http://www.purdue.edu/timehel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://www.purdue.edu/timehelp" TargetMode="External"/><Relationship Id="rId23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://www.purdue.edu/timehel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purdue.edu/timehelp" TargetMode="External"/><Relationship Id="rId22" Type="http://schemas.openxmlformats.org/officeDocument/2006/relationships/hyperlink" Target="https://www.purdue.edu/securepurdue/iamoServices/BoilerKey.ph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102a4f33-3156-4446-b669-59e9fb309275" xsi:nil="true"/>
    <Task_x0020_breakdown xmlns="102a4f33-3156-4446-b669-59e9fb309275" xsi:nil="true"/>
    <Duration_x0020__x0028_video_x0029_ xmlns="102a4f33-3156-4446-b669-59e9fb309275" xsi:nil="true"/>
    <Access_x0020_Point xmlns="102a4f33-3156-4446-b669-59e9fb309275">1</Access_x0020_Point>
    <Module xmlns="102a4f33-3156-4446-b669-59e9fb309275">
      <Value>9</Value>
    </Module>
    <Responsible_x0020_Person xmlns="102a4f33-3156-4446-b669-59e9fb309275">
      <UserInfo>
        <DisplayName/>
        <AccountId xsi:nil="true"/>
        <AccountType/>
      </UserInfo>
    </Responsible_x0020_Person>
    <Do_x0020_not_x0020_display xmlns="102a4f33-3156-4446-b669-59e9fb309275">false</Do_x0020_not_x0020_display>
    <QRG_x0020_Associated_x0020_with_x0020_Process xmlns="102a4f33-3156-4446-b669-59e9fb309275"/>
    <References xmlns="102a4f33-3156-4446-b669-59e9fb309275" xsi:nil="true"/>
    <Link_x0020_to_x003a_ xmlns="102a4f33-3156-4446-b669-59e9fb309275" xsi:nil="true"/>
    <Course xmlns="102a4f33-3156-4446-b669-59e9fb309275">
      <Value>155</Value>
      <Value>156</Value>
      <Value>168</Value>
      <Value>169</Value>
      <Value>167</Value>
    </Course>
    <Workstream xmlns="102a4f33-3156-4446-b669-59e9fb309275">
      <Value>4</Value>
    </Workstream>
    <T_x002d_Codes xmlns="102a4f33-3156-4446-b669-59e9fb309275"/>
    <Roles xmlns="102a4f33-3156-4446-b669-59e9fb309275"/>
    <Components xmlns="102a4f33-3156-4446-b669-59e9fb309275">16</Components>
    <Forms_x0020_associated_x0020_with_x0020_Process xmlns="102a4f33-3156-4446-b669-59e9fb309275"/>
    <Needs_x0020_Information_x0020_Added xmlns="102a4f33-3156-4446-b669-59e9fb309275">false</Needs_x0020_Information_x0020_Adde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28D678C0478B4CB68E25C6D2284FA4" ma:contentTypeVersion="69" ma:contentTypeDescription="Create a new document." ma:contentTypeScope="" ma:versionID="8a3cffcc37a7109a6ac8d54bf6a9b380">
  <xsd:schema xmlns:xsd="http://www.w3.org/2001/XMLSchema" xmlns:xs="http://www.w3.org/2001/XMLSchema" xmlns:p="http://schemas.microsoft.com/office/2006/metadata/properties" xmlns:ns2="102a4f33-3156-4446-b669-59e9fb309275" targetNamespace="http://schemas.microsoft.com/office/2006/metadata/properties" ma:root="true" ma:fieldsID="7989339a0e28d8ce9f302c8201c66f82" ns2:_="">
    <xsd:import namespace="102a4f33-3156-4446-b669-59e9fb309275"/>
    <xsd:element name="properties">
      <xsd:complexType>
        <xsd:sequence>
          <xsd:element name="documentManagement">
            <xsd:complexType>
              <xsd:all>
                <xsd:element ref="ns2:Course" minOccurs="0"/>
                <xsd:element ref="ns2:Course_x003a_Course_x0020_Code" minOccurs="0"/>
                <xsd:element ref="ns2:Components" minOccurs="0"/>
                <xsd:element ref="ns2:Components_x003a_ID" minOccurs="0"/>
                <xsd:element ref="ns2:Responsible_x0020_Person" minOccurs="0"/>
                <xsd:element ref="ns2:T_x002d_Codes" minOccurs="0"/>
                <xsd:element ref="ns2:Workstream" minOccurs="0"/>
                <xsd:element ref="ns2:Workstream_x003a_ID" minOccurs="0"/>
                <xsd:element ref="ns2:Duration_x0020__x0028_video_x0029_" minOccurs="0"/>
                <xsd:element ref="ns2:Do_x0020_not_x0020_display" minOccurs="0"/>
                <xsd:element ref="ns2:Link_x0020_to_x003a_" minOccurs="0"/>
                <xsd:element ref="ns2:Access_x0020_Point" minOccurs="0"/>
                <xsd:element ref="ns2:Module" minOccurs="0"/>
                <xsd:element ref="ns2:Roles" minOccurs="0"/>
                <xsd:element ref="ns2:Description0" minOccurs="0"/>
                <xsd:element ref="ns2:QRG_x0020_Associated_x0020_with_x0020_Process" minOccurs="0"/>
                <xsd:element ref="ns2:References" minOccurs="0"/>
                <xsd:element ref="ns2:Forms_x0020_associated_x0020_with_x0020_Process" minOccurs="0"/>
                <xsd:element ref="ns2:Task_x0020_breakdown" minOccurs="0"/>
                <xsd:element ref="ns2:Needs_x0020_Information_x0020_Add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2a4f33-3156-4446-b669-59e9fb309275" elementFormDefault="qualified">
    <xsd:import namespace="http://schemas.microsoft.com/office/2006/documentManagement/types"/>
    <xsd:import namespace="http://schemas.microsoft.com/office/infopath/2007/PartnerControls"/>
    <xsd:element name="Course" ma:index="8" nillable="true" ma:displayName="Course" ma:list="{889232e6-58e8-42cd-b982-5b73a8d9969e}" ma:internalName="Cours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rse_x003a_Course_x0020_Code" ma:index="9" nillable="true" ma:displayName="Course:Course Code" ma:list="{889232e6-58e8-42cd-b982-5b73a8d9969e}" ma:internalName="Course_x003a_Course_x0020_Code" ma:readOnly="true" ma:showField="_x006a_025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onents" ma:index="10" nillable="true" ma:displayName="Component Type" ma:list="{eca7ac81-634e-448a-bb5f-133f7cf3b00e}" ma:internalName="Components" ma:readOnly="false" ma:showField="Title">
      <xsd:simpleType>
        <xsd:restriction base="dms:Lookup"/>
      </xsd:simpleType>
    </xsd:element>
    <xsd:element name="Components_x003a_ID" ma:index="11" nillable="true" ma:displayName="Components:ID" ma:list="{eca7ac81-634e-448a-bb5f-133f7cf3b00e}" ma:internalName="Components_x003a_ID" ma:readOnly="true" ma:showField="ID" ma:web="0150cf86-1355-414f-af4a-b4686d992b03">
      <xsd:simpleType>
        <xsd:restriction base="dms:Lookup"/>
      </xsd:simpleType>
    </xsd:element>
    <xsd:element name="Responsible_x0020_Person" ma:index="12" nillable="true" ma:displayName="Reviewer" ma:list="UserInfo" ma:SharePointGroup="0" ma:internalName="Responsible_x0020_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_x002d_Codes" ma:index="13" nillable="true" ma:displayName="T-Codes" ma:list="{4b234906-7c3a-43da-afce-931c271147ef}" ma:internalName="T_x002d_Codes" ma:readOnly="false" ma:showField="x73y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" ma:index="14" nillable="true" ma:displayName="Workstream" ma:list="{e42df75a-f30c-4700-a6bb-a2eca4dc86dc}" ma:internalName="Workstream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_x003a_ID" ma:index="15" nillable="true" ma:displayName="Workstream:ID" ma:list="{e42df75a-f30c-4700-a6bb-a2eca4dc86dc}" ma:internalName="Workstream_x003a_ID" ma:readOnly="true" ma:showField="ID" ma:web="0150cf86-1355-414f-af4a-b4686d992b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uration_x0020__x0028_video_x0029_" ma:index="16" nillable="true" ma:displayName="Duration (video)" ma:internalName="Duration_x0020__x0028_video_x0029_">
      <xsd:simpleType>
        <xsd:restriction base="dms:Text">
          <xsd:maxLength value="255"/>
        </xsd:restriction>
      </xsd:simpleType>
    </xsd:element>
    <xsd:element name="Do_x0020_not_x0020_display" ma:index="17" nillable="true" ma:displayName="Do not display" ma:default="0" ma:description="If you don't want it to show up mark it with a yes, else leave it as no" ma:internalName="Do_x0020_not_x0020_display">
      <xsd:simpleType>
        <xsd:restriction base="dms:Boolean"/>
      </xsd:simpleType>
    </xsd:element>
    <xsd:element name="Link_x0020_to_x003a_" ma:index="18" nillable="true" ma:displayName="Link to associated material" ma:internalName="Link_x0020_to_x003a_">
      <xsd:simpleType>
        <xsd:restriction base="dms:Text">
          <xsd:maxLength value="255"/>
        </xsd:restriction>
      </xsd:simpleType>
    </xsd:element>
    <xsd:element name="Access_x0020_Point" ma:index="19" nillable="true" ma:displayName="Access Point" ma:list="{e663c4af-302e-4140-9ec8-990543f0c770}" ma:internalName="Access_x0020_Point" ma:readOnly="false" ma:showField="Title">
      <xsd:simpleType>
        <xsd:restriction base="dms:Lookup"/>
      </xsd:simpleType>
    </xsd:element>
    <xsd:element name="Module" ma:index="20" nillable="true" ma:displayName="Module" ma:list="{a4151d11-7392-411c-874f-f375663eb982}" ma:internalName="Modul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oles" ma:index="21" nillable="true" ma:displayName="Roles" ma:list="{be844e0f-c984-45bb-be19-f7ce44df03e3}" ma:internalName="Rol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scription0" ma:index="22" nillable="true" ma:displayName="Description" ma:internalName="Description0">
      <xsd:simpleType>
        <xsd:restriction base="dms:Note">
          <xsd:maxLength value="255"/>
        </xsd:restriction>
      </xsd:simpleType>
    </xsd:element>
    <xsd:element name="QRG_x0020_Associated_x0020_with_x0020_Process" ma:index="23" nillable="true" ma:displayName="QRGs associated" ma:list="{102a4f33-3156-4446-b669-59e9fb309275}" ma:internalName="QRG_x0020_Associated_x0020_with_x0020_Process" ma:readOnly="false" ma:showField="Title" ma:web="{0150CF86-1355-414F-AF4A-B4686D992B03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ferences" ma:index="24" nillable="true" ma:displayName="References" ma:internalName="References">
      <xsd:simpleType>
        <xsd:restriction base="dms:Note">
          <xsd:maxLength value="255"/>
        </xsd:restriction>
      </xsd:simpleType>
    </xsd:element>
    <xsd:element name="Forms_x0020_associated_x0020_with_x0020_Process" ma:index="25" nillable="true" ma:displayName="Forms associated" ma:list="{102a4f33-3156-4446-b669-59e9fb309275}" ma:internalName="Forms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sk_x0020_breakdown" ma:index="26" nillable="true" ma:displayName="Task breakdown" ma:format="Dropdown" ma:internalName="Task_x0020_breakdown">
      <xsd:simpleType>
        <xsd:restriction base="dms:Choice">
          <xsd:enumeration value="Business Support"/>
          <xsd:enumeration value="Department Changes"/>
          <xsd:enumeration value="Department and Position Changes"/>
          <xsd:enumeration value="Employee Data Changes - Approvals"/>
          <xsd:enumeration value="Employee Data Changes and FY/AY Reclassifications"/>
          <xsd:enumeration value="Job Changes, Demotions, Promotions"/>
          <xsd:enumeration value="Job Changes, Demotions, Promotions - Approvals"/>
          <xsd:enumeration value="Pay Changes"/>
          <xsd:enumeration value="Position Changes"/>
          <xsd:enumeration value="Terminations"/>
        </xsd:restriction>
      </xsd:simpleType>
    </xsd:element>
    <xsd:element name="Needs_x0020_Information_x0020_Added" ma:index="27" nillable="true" ma:displayName="Needs Information Added" ma:default="0" ma:internalName="Needs_x0020_Information_x0020_Add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Name of Fi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59EA30-835A-4B51-AAA9-0C45AAA399BA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02a4f33-3156-4446-b669-59e9fb309275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475E827-DDBC-4567-9A71-93354B0B43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2a4f33-3156-4446-b669-59e9fb309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031B9E23-5F55-439C-A9CC-EA302B413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8</Words>
  <Characters>4151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 - Record, Approve, and Correct</vt:lpstr>
    </vt:vector>
  </TitlesOfParts>
  <Company>Purdue University</Company>
  <LinksUpToDate>false</LinksUpToDate>
  <CharactersWithSpaces>4870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- Record, Approve, and Correct</dc:title>
  <dc:creator>Wagner, Theresa L</dc:creator>
  <cp:lastModifiedBy>Wagner, Theresa L</cp:lastModifiedBy>
  <cp:revision>2</cp:revision>
  <cp:lastPrinted>2016-10-21T18:40:00Z</cp:lastPrinted>
  <dcterms:created xsi:type="dcterms:W3CDTF">2019-09-11T19:36:00Z</dcterms:created>
  <dcterms:modified xsi:type="dcterms:W3CDTF">2019-09-11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5228D678C0478B4CB68E25C6D2284FA4</vt:lpwstr>
  </property>
</Properties>
</file>